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-318" w:tblpY="-1031"/>
        <w:tblW w:w="14885" w:type="dxa"/>
        <w:tblLook w:val="04A0" w:firstRow="1" w:lastRow="0" w:firstColumn="1" w:lastColumn="0" w:noHBand="0" w:noVBand="1"/>
      </w:tblPr>
      <w:tblGrid>
        <w:gridCol w:w="14885"/>
      </w:tblGrid>
      <w:tr w:rsidR="00F23ADE" w:rsidRPr="00F714F9" w14:paraId="47F8CD9D" w14:textId="77777777" w:rsidTr="0050317E">
        <w:trPr>
          <w:trHeight w:val="495"/>
        </w:trPr>
        <w:tc>
          <w:tcPr>
            <w:tcW w:w="14885" w:type="dxa"/>
            <w:shd w:val="clear" w:color="auto" w:fill="auto"/>
            <w:noWrap/>
            <w:vAlign w:val="bottom"/>
            <w:hideMark/>
          </w:tcPr>
          <w:p w14:paraId="07404737" w14:textId="2540E84C" w:rsidR="00F23ADE" w:rsidRPr="008A1084" w:rsidRDefault="00091493" w:rsidP="005031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 </w:t>
            </w:r>
            <w:r w:rsidR="00F23ADE"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F23ADE" w:rsidRPr="00F714F9" w14:paraId="048A9EB4" w14:textId="77777777" w:rsidTr="0050317E">
        <w:trPr>
          <w:trHeight w:val="495"/>
        </w:trPr>
        <w:tc>
          <w:tcPr>
            <w:tcW w:w="14885" w:type="dxa"/>
            <w:shd w:val="clear" w:color="auto" w:fill="auto"/>
            <w:noWrap/>
            <w:vAlign w:val="center"/>
            <w:hideMark/>
          </w:tcPr>
          <w:p w14:paraId="2EF4E890" w14:textId="3448348D" w:rsidR="00F23ADE" w:rsidRPr="008A1084" w:rsidRDefault="00F23ADE" w:rsidP="005031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F714F9"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, </w:t>
            </w: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axila</w:t>
            </w:r>
          </w:p>
        </w:tc>
      </w:tr>
    </w:tbl>
    <w:p w14:paraId="54F71051" w14:textId="18837D52" w:rsidR="00235690" w:rsidRPr="00142D22" w:rsidRDefault="00C86CAD" w:rsidP="00142D22">
      <w:pPr>
        <w:jc w:val="right"/>
        <w:rPr>
          <w:rFonts w:ascii="Times New Roman" w:hAnsi="Times New Roman" w:cs="Times New Roman"/>
          <w:sz w:val="16"/>
          <w:szCs w:val="16"/>
          <w:u w:val="single"/>
        </w:rPr>
      </w:pPr>
      <w:r w:rsidRPr="00142D22">
        <w:rPr>
          <w:rFonts w:ascii="Times New Roman" w:eastAsia="Times New Roman" w:hAnsi="Times New Roman" w:cs="Times New Roman"/>
          <w:b/>
          <w:noProof/>
          <w:color w:val="000000"/>
          <w:sz w:val="16"/>
          <w:szCs w:val="16"/>
          <w:u w:val="single"/>
          <w:lang w:val="en-GB" w:eastAsia="en-GB"/>
        </w:rPr>
        <w:drawing>
          <wp:anchor distT="0" distB="0" distL="114300" distR="114300" simplePos="0" relativeHeight="251656192" behindDoc="0" locked="0" layoutInCell="1" allowOverlap="1" wp14:anchorId="2D61D5C0" wp14:editId="1702AA51">
            <wp:simplePos x="0" y="0"/>
            <wp:positionH relativeFrom="column">
              <wp:posOffset>4017645</wp:posOffset>
            </wp:positionH>
            <wp:positionV relativeFrom="paragraph">
              <wp:posOffset>322580</wp:posOffset>
            </wp:positionV>
            <wp:extent cx="952500" cy="828675"/>
            <wp:effectExtent l="19050" t="0" r="0" b="0"/>
            <wp:wrapNone/>
            <wp:docPr id="1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539E4B8" w14:textId="77777777" w:rsidR="00E04FC0" w:rsidRPr="00F714F9" w:rsidRDefault="00E04FC0" w:rsidP="00E04FC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0832E6" w14:textId="77777777" w:rsidR="00E04FC0" w:rsidRPr="00F714F9" w:rsidRDefault="00E04FC0" w:rsidP="00E04FC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95630C" w14:textId="5DC4768E" w:rsidR="00E04FC0" w:rsidRPr="00F714F9" w:rsidRDefault="00E04FC0" w:rsidP="00FB436F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</w:t>
      </w:r>
      <w:r w:rsidR="0050317E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50317E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7th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mester, 2</w:t>
      </w:r>
      <w:r w:rsidR="0050475B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0317E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Session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Fall-2019</w:t>
      </w:r>
      <w:r w:rsidR="0050317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5009" w:type="dxa"/>
        <w:tblLayout w:type="fixed"/>
        <w:tblLook w:val="04A0" w:firstRow="1" w:lastRow="0" w:firstColumn="1" w:lastColumn="0" w:noHBand="0" w:noVBand="1"/>
      </w:tblPr>
      <w:tblGrid>
        <w:gridCol w:w="1188"/>
        <w:gridCol w:w="1472"/>
        <w:gridCol w:w="1559"/>
        <w:gridCol w:w="107"/>
        <w:gridCol w:w="3139"/>
        <w:gridCol w:w="2813"/>
        <w:gridCol w:w="959"/>
        <w:gridCol w:w="316"/>
        <w:gridCol w:w="3456"/>
      </w:tblGrid>
      <w:tr w:rsidR="00B122D4" w:rsidRPr="00F714F9" w14:paraId="6A6ED66D" w14:textId="77777777" w:rsidTr="00B122D4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0056D65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472" w:type="dxa"/>
            <w:shd w:val="clear" w:color="auto" w:fill="BFBFBF" w:themeFill="background1" w:themeFillShade="BF"/>
            <w:vAlign w:val="center"/>
          </w:tcPr>
          <w:p w14:paraId="0B4291B6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13DCBAAD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3246" w:type="dxa"/>
            <w:gridSpan w:val="2"/>
            <w:shd w:val="clear" w:color="auto" w:fill="BFBFBF" w:themeFill="background1" w:themeFillShade="BF"/>
            <w:vAlign w:val="center"/>
          </w:tcPr>
          <w:p w14:paraId="15F2443C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2813" w:type="dxa"/>
            <w:shd w:val="clear" w:color="auto" w:fill="BFBFBF" w:themeFill="background1" w:themeFillShade="BF"/>
            <w:vAlign w:val="center"/>
          </w:tcPr>
          <w:p w14:paraId="0A306CEB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75" w:type="dxa"/>
            <w:gridSpan w:val="2"/>
            <w:shd w:val="clear" w:color="auto" w:fill="BFBFBF" w:themeFill="background1" w:themeFillShade="BF"/>
            <w:vAlign w:val="center"/>
          </w:tcPr>
          <w:p w14:paraId="6DE0EFAE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3456" w:type="dxa"/>
            <w:shd w:val="clear" w:color="auto" w:fill="BFBFBF" w:themeFill="background1" w:themeFillShade="BF"/>
            <w:vAlign w:val="center"/>
          </w:tcPr>
          <w:p w14:paraId="6957DAB9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B122D4" w:rsidRPr="00F714F9" w14:paraId="56E8F9D4" w14:textId="77777777" w:rsidTr="00B122D4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39251107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6277" w:type="dxa"/>
            <w:gridSpan w:val="4"/>
            <w:shd w:val="clear" w:color="auto" w:fill="BFBFBF" w:themeFill="background1" w:themeFillShade="BF"/>
            <w:vAlign w:val="center"/>
          </w:tcPr>
          <w:p w14:paraId="5F4E2F1A" w14:textId="69942AD0" w:rsidR="00B122D4" w:rsidRPr="00A66A8E" w:rsidRDefault="00B122D4" w:rsidP="00B122D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66A8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:3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  <w:r w:rsidRPr="00A66A8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:30</w:t>
            </w:r>
          </w:p>
        </w:tc>
        <w:tc>
          <w:tcPr>
            <w:tcW w:w="7544" w:type="dxa"/>
            <w:gridSpan w:val="4"/>
            <w:shd w:val="clear" w:color="auto" w:fill="BFBFBF" w:themeFill="background1" w:themeFillShade="BF"/>
            <w:vAlign w:val="center"/>
          </w:tcPr>
          <w:p w14:paraId="5D531211" w14:textId="1972DB78" w:rsidR="00B122D4" w:rsidRPr="00A66A8E" w:rsidRDefault="00B122D4" w:rsidP="00B122D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:30*</w:t>
            </w:r>
            <w:r w:rsidRPr="00A66A8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3:15</w:t>
            </w:r>
          </w:p>
        </w:tc>
      </w:tr>
      <w:tr w:rsidR="00B122D4" w:rsidRPr="00FB48C5" w14:paraId="40951531" w14:textId="77777777" w:rsidTr="0041127B">
        <w:trPr>
          <w:trHeight w:val="770"/>
        </w:trPr>
        <w:tc>
          <w:tcPr>
            <w:tcW w:w="1188" w:type="dxa"/>
            <w:shd w:val="clear" w:color="auto" w:fill="BFBFBF" w:themeFill="background1" w:themeFillShade="BF"/>
          </w:tcPr>
          <w:p w14:paraId="42C52A2F" w14:textId="77777777" w:rsidR="00B122D4" w:rsidRPr="00F714F9" w:rsidRDefault="00B122D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0F023B2" w14:textId="77777777" w:rsidR="00B122D4" w:rsidRPr="00F714F9" w:rsidRDefault="00B122D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6277" w:type="dxa"/>
            <w:gridSpan w:val="4"/>
          </w:tcPr>
          <w:p w14:paraId="13E0134E" w14:textId="43B5C190" w:rsidR="00B122D4" w:rsidRPr="00FB48C5" w:rsidRDefault="00B122D4" w:rsidP="005031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FPGA-Based System Design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(Th/3)</w:t>
            </w: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45]</w:t>
            </w: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/</w:t>
            </w:r>
          </w:p>
          <w:p w14:paraId="6C2296A8" w14:textId="512808AF" w:rsidR="00B122D4" w:rsidRPr="00FB48C5" w:rsidRDefault="00B122D4" w:rsidP="004112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Dr. Syed Azhar Ali Zaidi</w:t>
            </w:r>
          </w:p>
        </w:tc>
        <w:tc>
          <w:tcPr>
            <w:tcW w:w="7544" w:type="dxa"/>
            <w:gridSpan w:val="4"/>
          </w:tcPr>
          <w:p w14:paraId="33072A7D" w14:textId="2E0BDE49" w:rsidR="00B122D4" w:rsidRPr="00FB48C5" w:rsidRDefault="00B122D4" w:rsidP="005031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Power Electronics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Pr/1)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G1)</w:t>
            </w:r>
            <w:r w:rsidR="00D2420F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</w:t>
            </w: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27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L]</w:t>
            </w:r>
          </w:p>
          <w:p w14:paraId="34F5CB7D" w14:textId="581A37A0" w:rsidR="00B122D4" w:rsidRPr="00FB48C5" w:rsidRDefault="00156239" w:rsidP="005031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Misbah Younis</w:t>
            </w:r>
          </w:p>
          <w:p w14:paraId="3B8D8E33" w14:textId="3D55EAAD" w:rsidR="00B122D4" w:rsidRPr="00FB48C5" w:rsidRDefault="0041127B" w:rsidP="004A32A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er Electronics</w:t>
            </w:r>
            <w:r w:rsidR="00B122D4"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Lab</w:t>
            </w:r>
            <w:r w:rsidR="00B122D4">
              <w:rPr>
                <w:rFonts w:ascii="Times New Roman" w:hAnsi="Times New Roman" w:cs="Times New Roman"/>
                <w:sz w:val="20"/>
                <w:szCs w:val="20"/>
              </w:rPr>
              <w:t xml:space="preserve"> (EED)</w:t>
            </w:r>
          </w:p>
        </w:tc>
      </w:tr>
      <w:tr w:rsidR="0001108D" w:rsidRPr="00FB48C5" w14:paraId="6E9C9937" w14:textId="77777777" w:rsidTr="00921789">
        <w:trPr>
          <w:trHeight w:val="797"/>
        </w:trPr>
        <w:tc>
          <w:tcPr>
            <w:tcW w:w="1188" w:type="dxa"/>
            <w:shd w:val="clear" w:color="auto" w:fill="BFBFBF" w:themeFill="background1" w:themeFillShade="BF"/>
          </w:tcPr>
          <w:p w14:paraId="325ACA66" w14:textId="77777777" w:rsidR="0001108D" w:rsidRPr="00F714F9" w:rsidRDefault="0001108D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DBE227C" w14:textId="77777777" w:rsidR="0001108D" w:rsidRDefault="0001108D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137D79" w14:textId="68353EFB" w:rsidR="0001108D" w:rsidRPr="00F714F9" w:rsidRDefault="0001108D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3138" w:type="dxa"/>
            <w:gridSpan w:val="3"/>
            <w:tcBorders>
              <w:right w:val="single" w:sz="4" w:space="0" w:color="FFFFFF" w:themeColor="background1"/>
            </w:tcBorders>
          </w:tcPr>
          <w:p w14:paraId="6E6307F5" w14:textId="51F15A80" w:rsidR="0001108D" w:rsidRPr="00FB48C5" w:rsidRDefault="0001108D" w:rsidP="00B57F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FPGA-Based System Design(Pr/1)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45L]/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G1)</w:t>
            </w:r>
          </w:p>
          <w:p w14:paraId="0C16DD73" w14:textId="77777777" w:rsidR="0001108D" w:rsidRDefault="0001108D" w:rsidP="00B57F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Sumair Aziz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D99BC2E" w14:textId="3612D8E0" w:rsidR="0001108D" w:rsidRPr="00FB48C5" w:rsidRDefault="0001108D" w:rsidP="00B57F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VLSI Design Lab</w:t>
            </w:r>
          </w:p>
        </w:tc>
        <w:tc>
          <w:tcPr>
            <w:tcW w:w="3139" w:type="dxa"/>
            <w:tcBorders>
              <w:left w:val="single" w:sz="4" w:space="0" w:color="FFFFFF" w:themeColor="background1"/>
            </w:tcBorders>
          </w:tcPr>
          <w:p w14:paraId="643A3C13" w14:textId="77777777" w:rsidR="0001108D" w:rsidRDefault="0001108D" w:rsidP="0001108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iomedical Signal Analysis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Pr/1)</w:t>
            </w:r>
          </w:p>
          <w:p w14:paraId="291F80B1" w14:textId="77777777" w:rsidR="0001108D" w:rsidRDefault="0001108D" w:rsidP="000110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EN-440L]</w:t>
            </w:r>
          </w:p>
          <w:p w14:paraId="3898CD55" w14:textId="77777777" w:rsidR="0001108D" w:rsidRDefault="0001108D" w:rsidP="000110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Engr. M. Umar Khan</w:t>
            </w:r>
          </w:p>
          <w:p w14:paraId="61A8A71F" w14:textId="590A1736" w:rsidR="0001108D" w:rsidRPr="00FB48C5" w:rsidRDefault="0001108D" w:rsidP="0001108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  <w:tc>
          <w:tcPr>
            <w:tcW w:w="3772" w:type="dxa"/>
            <w:gridSpan w:val="2"/>
            <w:tcBorders>
              <w:right w:val="single" w:sz="4" w:space="0" w:color="FFFFFF" w:themeColor="background1"/>
            </w:tcBorders>
          </w:tcPr>
          <w:p w14:paraId="66EA88BA" w14:textId="6177051C" w:rsidR="0001108D" w:rsidRPr="00FB48C5" w:rsidRDefault="0001108D" w:rsidP="000437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Power Electronics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Pr/1)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G</w:t>
            </w: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2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</w:t>
            </w: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27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L]</w:t>
            </w:r>
          </w:p>
          <w:p w14:paraId="7071DC46" w14:textId="77777777" w:rsidR="0001108D" w:rsidRDefault="0001108D" w:rsidP="00043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Engr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sbah Younis </w:t>
            </w:r>
          </w:p>
          <w:p w14:paraId="6E877450" w14:textId="7EC54195" w:rsidR="0001108D" w:rsidRPr="00FB48C5" w:rsidRDefault="0001108D" w:rsidP="00043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er Electronics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Lab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EED)</w:t>
            </w:r>
          </w:p>
        </w:tc>
        <w:tc>
          <w:tcPr>
            <w:tcW w:w="3772" w:type="dxa"/>
            <w:gridSpan w:val="2"/>
            <w:tcBorders>
              <w:left w:val="single" w:sz="4" w:space="0" w:color="FFFFFF" w:themeColor="background1"/>
            </w:tcBorders>
          </w:tcPr>
          <w:p w14:paraId="3BC8A578" w14:textId="77777777" w:rsidR="0001108D" w:rsidRDefault="0001108D" w:rsidP="0001108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FPGA-Based System Design (Pr/1)</w:t>
            </w:r>
          </w:p>
          <w:p w14:paraId="1B80B62D" w14:textId="77777777" w:rsidR="0001108D" w:rsidRPr="00FB48C5" w:rsidRDefault="0001108D" w:rsidP="0001108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45L]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G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3D99E10" w14:textId="77777777" w:rsidR="0001108D" w:rsidRDefault="0001108D" w:rsidP="000110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Sumair Aziz</w:t>
            </w:r>
          </w:p>
          <w:p w14:paraId="63CA9AAC" w14:textId="3E918AC1" w:rsidR="0001108D" w:rsidRPr="00FB48C5" w:rsidRDefault="0001108D" w:rsidP="000110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VLSI Design Lab</w:t>
            </w:r>
          </w:p>
        </w:tc>
      </w:tr>
      <w:tr w:rsidR="00B122D4" w:rsidRPr="00FB48C5" w14:paraId="2A01BC28" w14:textId="77777777" w:rsidTr="0041127B">
        <w:trPr>
          <w:trHeight w:val="680"/>
        </w:trPr>
        <w:tc>
          <w:tcPr>
            <w:tcW w:w="1188" w:type="dxa"/>
            <w:shd w:val="clear" w:color="auto" w:fill="BFBFBF" w:themeFill="background1" w:themeFillShade="BF"/>
          </w:tcPr>
          <w:p w14:paraId="08AEBFEE" w14:textId="77777777" w:rsidR="00B122D4" w:rsidRPr="00F714F9" w:rsidRDefault="00B122D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05C522" w14:textId="77777777" w:rsidR="00B122D4" w:rsidRPr="00F714F9" w:rsidRDefault="00B122D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6277" w:type="dxa"/>
            <w:gridSpan w:val="4"/>
          </w:tcPr>
          <w:p w14:paraId="52870BB7" w14:textId="035733B3" w:rsidR="00B122D4" w:rsidRPr="00FB48C5" w:rsidRDefault="00530FC0" w:rsidP="00530F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544" w:type="dxa"/>
            <w:gridSpan w:val="4"/>
          </w:tcPr>
          <w:p w14:paraId="2A4830C8" w14:textId="63CEDD31" w:rsidR="00B122D4" w:rsidRPr="00FB48C5" w:rsidRDefault="00B122D4" w:rsidP="00B57F0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Power Electronics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Th/3)</w:t>
            </w:r>
            <w:r w:rsidR="00D2420F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</w:t>
            </w: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27</w:t>
            </w:r>
            <w:r w:rsidR="00387A2F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]</w:t>
            </w:r>
          </w:p>
          <w:p w14:paraId="2E84342F" w14:textId="77777777" w:rsidR="00B122D4" w:rsidRPr="00FB48C5" w:rsidRDefault="00B122D4" w:rsidP="00B57F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Engr. Adil Usman</w:t>
            </w:r>
          </w:p>
          <w:p w14:paraId="40AC3889" w14:textId="24F68A57" w:rsidR="00B122D4" w:rsidRPr="00FB48C5" w:rsidRDefault="00B122D4" w:rsidP="00B57F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44AE" w:rsidRPr="00FB48C5" w14:paraId="22CCC7B0" w14:textId="77777777" w:rsidTr="00712EF8">
        <w:trPr>
          <w:trHeight w:val="707"/>
        </w:trPr>
        <w:tc>
          <w:tcPr>
            <w:tcW w:w="1188" w:type="dxa"/>
            <w:shd w:val="clear" w:color="auto" w:fill="BFBFBF" w:themeFill="background1" w:themeFillShade="BF"/>
          </w:tcPr>
          <w:p w14:paraId="1F9C22F3" w14:textId="77777777" w:rsidR="006144AE" w:rsidRPr="00F714F9" w:rsidRDefault="006144AE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F584A4" w14:textId="77777777" w:rsidR="006144AE" w:rsidRPr="00F714F9" w:rsidRDefault="006144AE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6277" w:type="dxa"/>
            <w:gridSpan w:val="4"/>
          </w:tcPr>
          <w:p w14:paraId="3DC9D24D" w14:textId="77777777" w:rsidR="00B175E3" w:rsidRDefault="00B175E3" w:rsidP="00B17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Digital Image Processing (Th/3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[EN/CS-455] </w:t>
            </w:r>
          </w:p>
          <w:p w14:paraId="72A13B49" w14:textId="41099535" w:rsidR="00B175E3" w:rsidRPr="00FB48C5" w:rsidRDefault="00B175E3" w:rsidP="00B17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Dr. Usman Masu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6E03D3E" w14:textId="6C36B700" w:rsidR="006144AE" w:rsidRPr="00FB48C5" w:rsidRDefault="006144AE" w:rsidP="006144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44" w:type="dxa"/>
            <w:gridSpan w:val="4"/>
          </w:tcPr>
          <w:p w14:paraId="671EE834" w14:textId="77777777" w:rsidR="00530FC0" w:rsidRPr="00FB48C5" w:rsidRDefault="00530FC0" w:rsidP="00530F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Engineering Management (Th/3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MS-411]</w:t>
            </w:r>
          </w:p>
          <w:p w14:paraId="27F95208" w14:textId="6EAF0587" w:rsidR="006144AE" w:rsidRPr="00FB48C5" w:rsidRDefault="00F15CC8" w:rsidP="00CD56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r w:rsidR="00CD5627">
              <w:rPr>
                <w:rFonts w:ascii="Times New Roman" w:hAnsi="Times New Roman" w:cs="Times New Roman"/>
                <w:sz w:val="20"/>
                <w:szCs w:val="20"/>
              </w:rPr>
              <w:t xml:space="preserve"> Shafeeq</w:t>
            </w:r>
          </w:p>
        </w:tc>
      </w:tr>
      <w:tr w:rsidR="001D2377" w:rsidRPr="00FB48C5" w14:paraId="7233F687" w14:textId="77777777" w:rsidTr="00D2153B">
        <w:trPr>
          <w:trHeight w:val="788"/>
        </w:trPr>
        <w:tc>
          <w:tcPr>
            <w:tcW w:w="118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515690E" w14:textId="77777777" w:rsidR="001D2377" w:rsidRPr="00F714F9" w:rsidRDefault="001D2377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6C07D1" w14:textId="77777777" w:rsidR="001D2377" w:rsidRPr="00F714F9" w:rsidRDefault="001D2377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6277" w:type="dxa"/>
            <w:gridSpan w:val="4"/>
            <w:tcBorders>
              <w:bottom w:val="single" w:sz="4" w:space="0" w:color="auto"/>
            </w:tcBorders>
            <w:vAlign w:val="center"/>
          </w:tcPr>
          <w:p w14:paraId="27ADF0AA" w14:textId="780C6002" w:rsidR="001D2377" w:rsidRDefault="001D2377" w:rsidP="00B17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omedical Signal Analysis [EN-440]</w:t>
            </w:r>
          </w:p>
          <w:p w14:paraId="6874AC93" w14:textId="7DFCB46F" w:rsidR="001D2377" w:rsidRPr="00FB48C5" w:rsidRDefault="001D2377" w:rsidP="00B17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Syed Zohaib Hassan Naqvi</w:t>
            </w:r>
          </w:p>
        </w:tc>
        <w:tc>
          <w:tcPr>
            <w:tcW w:w="7544" w:type="dxa"/>
            <w:gridSpan w:val="4"/>
            <w:tcBorders>
              <w:bottom w:val="single" w:sz="4" w:space="0" w:color="auto"/>
            </w:tcBorders>
          </w:tcPr>
          <w:p w14:paraId="0A937818" w14:textId="77777777" w:rsidR="001D2377" w:rsidRPr="00FB48C5" w:rsidRDefault="001D2377" w:rsidP="001D23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Digital Image Processing (Pr/1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EN/CS-455L]</w:t>
            </w:r>
          </w:p>
          <w:p w14:paraId="5672E804" w14:textId="77777777" w:rsidR="001D2377" w:rsidRDefault="001D2377" w:rsidP="001D23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M. Umar Khan</w:t>
            </w:r>
          </w:p>
          <w:p w14:paraId="223F51DB" w14:textId="0F3BA157" w:rsidR="001D2377" w:rsidRPr="00FB48C5" w:rsidRDefault="001D2377" w:rsidP="00B122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uter Lab-II</w:t>
            </w:r>
          </w:p>
        </w:tc>
      </w:tr>
    </w:tbl>
    <w:p w14:paraId="06E5B1E0" w14:textId="5328A41A" w:rsidR="00E04FC0" w:rsidRPr="00F714F9" w:rsidRDefault="00E04FC0" w:rsidP="00FB436F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: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F00424" w:rsidRPr="00F00424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42D22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Sep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1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</w:p>
    <w:p w14:paraId="34E586EA" w14:textId="2B967ABB" w:rsidR="00F714F9" w:rsidRPr="00426426" w:rsidRDefault="00F714F9" w:rsidP="00FB436F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32"/>
          <w:szCs w:val="24"/>
        </w:rPr>
      </w:pPr>
      <w:r w:rsidRPr="00142D22">
        <w:rPr>
          <w:rFonts w:ascii="Times New Roman" w:hAnsi="Times New Roman" w:cs="Times New Roman"/>
          <w:b/>
          <w:bCs/>
          <w:sz w:val="24"/>
          <w:szCs w:val="20"/>
        </w:rPr>
        <w:t>Lecture Hall #</w:t>
      </w:r>
      <w:r w:rsidR="00142D22">
        <w:rPr>
          <w:rFonts w:ascii="Times New Roman" w:hAnsi="Times New Roman" w:cs="Times New Roman"/>
          <w:bCs/>
          <w:sz w:val="24"/>
          <w:szCs w:val="20"/>
        </w:rPr>
        <w:t>:</w:t>
      </w:r>
      <w:r w:rsidRPr="00426426">
        <w:rPr>
          <w:rFonts w:ascii="Times New Roman" w:hAnsi="Times New Roman" w:cs="Times New Roman"/>
          <w:bCs/>
          <w:sz w:val="24"/>
          <w:szCs w:val="20"/>
        </w:rPr>
        <w:t xml:space="preserve"> 4</w:t>
      </w:r>
    </w:p>
    <w:p w14:paraId="2FD82108" w14:textId="42FD7C37" w:rsidR="00B122D4" w:rsidRDefault="009D26F7" w:rsidP="00012B7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6432" behindDoc="0" locked="0" layoutInCell="1" allowOverlap="1" wp14:anchorId="24642DE2" wp14:editId="5860EB9E">
            <wp:simplePos x="0" y="0"/>
            <wp:positionH relativeFrom="column">
              <wp:posOffset>7117080</wp:posOffset>
            </wp:positionH>
            <wp:positionV relativeFrom="paragraph">
              <wp:posOffset>2992755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1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122D4">
        <w:rPr>
          <w:rFonts w:ascii="Times New Roman" w:hAnsi="Times New Roman" w:cs="Times New Roman"/>
          <w:b/>
          <w:sz w:val="24"/>
          <w:szCs w:val="24"/>
        </w:rPr>
        <w:t>*</w:t>
      </w:r>
      <w:r w:rsidR="00B122D4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Lunch &amp; Prayer Break: </w:t>
      </w:r>
      <w:r w:rsidR="00B122D4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12:30</w:t>
      </w:r>
      <w:r w:rsidR="00B122D4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  <w:r w:rsidR="00B122D4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-1:15</w:t>
      </w:r>
      <w:r w:rsidR="00B122D4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372D02F8" w14:textId="78DCA045" w:rsidR="00B122D4" w:rsidRDefault="00B122D4" w:rsidP="00012B7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78C259A" w14:textId="665A4363" w:rsidR="00667E8F" w:rsidRPr="00012B7F" w:rsidRDefault="00667E8F" w:rsidP="00012B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2B7F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="00BA3A05">
        <w:rPr>
          <w:sz w:val="19"/>
          <w:szCs w:val="19"/>
        </w:rPr>
        <w:tab/>
      </w:r>
      <w:r w:rsidRPr="00012B7F">
        <w:rPr>
          <w:rFonts w:ascii="Times New Roman" w:hAnsi="Times New Roman" w:cs="Times New Roman"/>
          <w:sz w:val="24"/>
          <w:szCs w:val="24"/>
        </w:rPr>
        <w:t>G</w:t>
      </w:r>
      <w:r w:rsidR="00012B7F" w:rsidRPr="00012B7F">
        <w:rPr>
          <w:rFonts w:ascii="Times New Roman" w:hAnsi="Times New Roman" w:cs="Times New Roman"/>
          <w:sz w:val="24"/>
          <w:szCs w:val="24"/>
        </w:rPr>
        <w:t>1:</w:t>
      </w:r>
      <w:r w:rsidRPr="00012B7F">
        <w:rPr>
          <w:rFonts w:ascii="Times New Roman" w:hAnsi="Times New Roman" w:cs="Times New Roman"/>
          <w:sz w:val="24"/>
          <w:szCs w:val="24"/>
        </w:rPr>
        <w:t xml:space="preserve"> Roll #s    1, 3, 5, 7, 9, …</w:t>
      </w:r>
    </w:p>
    <w:p w14:paraId="01D09C41" w14:textId="3E7310F9" w:rsidR="00BA3A05" w:rsidRDefault="00667E8F" w:rsidP="00BA3A05">
      <w:pPr>
        <w:ind w:left="720" w:firstLine="720"/>
        <w:rPr>
          <w:rFonts w:ascii="Arial" w:hAnsi="Arial" w:cs="Arial"/>
          <w:b/>
          <w:bCs/>
          <w:sz w:val="20"/>
          <w:szCs w:val="20"/>
        </w:rPr>
      </w:pPr>
      <w:r w:rsidRPr="00012B7F">
        <w:rPr>
          <w:rFonts w:ascii="Times New Roman" w:hAnsi="Times New Roman" w:cs="Times New Roman"/>
          <w:sz w:val="24"/>
          <w:szCs w:val="24"/>
        </w:rPr>
        <w:t>G</w:t>
      </w:r>
      <w:r w:rsidR="00012B7F" w:rsidRPr="00012B7F">
        <w:rPr>
          <w:rFonts w:ascii="Times New Roman" w:hAnsi="Times New Roman" w:cs="Times New Roman"/>
          <w:sz w:val="24"/>
          <w:szCs w:val="24"/>
        </w:rPr>
        <w:t>2: Roll</w:t>
      </w:r>
      <w:r w:rsidRPr="00012B7F">
        <w:rPr>
          <w:rFonts w:ascii="Times New Roman" w:hAnsi="Times New Roman" w:cs="Times New Roman"/>
          <w:sz w:val="24"/>
          <w:szCs w:val="24"/>
        </w:rPr>
        <w:t xml:space="preserve"> #s    2, 4, 6, 8, 10, …</w:t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 w:rsidRPr="00686018">
        <w:rPr>
          <w:rFonts w:ascii="Arial" w:hAnsi="Arial" w:cs="Arial"/>
          <w:b/>
          <w:bCs/>
          <w:sz w:val="20"/>
          <w:szCs w:val="20"/>
        </w:rPr>
        <w:t>(</w:t>
      </w:r>
      <w:r w:rsidR="00BA3A05">
        <w:rPr>
          <w:rFonts w:ascii="Arial" w:hAnsi="Arial" w:cs="Arial"/>
          <w:b/>
          <w:bCs/>
          <w:sz w:val="20"/>
          <w:szCs w:val="20"/>
        </w:rPr>
        <w:t>Engr. Syed Zohaib Hassan Naqvi</w:t>
      </w:r>
      <w:r w:rsidR="00BA3A05" w:rsidRPr="00686018">
        <w:rPr>
          <w:rFonts w:ascii="Arial" w:hAnsi="Arial" w:cs="Arial"/>
          <w:b/>
          <w:bCs/>
          <w:sz w:val="20"/>
          <w:szCs w:val="20"/>
        </w:rPr>
        <w:t>)</w:t>
      </w:r>
    </w:p>
    <w:p w14:paraId="0A3F9F01" w14:textId="58FEADA2" w:rsidR="006B7C28" w:rsidRDefault="006B7C28" w:rsidP="00DF48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57FDBD" w14:textId="2C8E42D6" w:rsidR="006B7C28" w:rsidRDefault="00F17069">
      <w:pPr>
        <w:rPr>
          <w:rFonts w:ascii="Times New Roman" w:hAnsi="Times New Roman" w:cs="Times New Roman"/>
          <w:sz w:val="24"/>
          <w:szCs w:val="24"/>
        </w:rPr>
      </w:pPr>
      <w:r w:rsidRPr="00F17069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r. Aamir Rasheed</w:t>
      </w:r>
    </w:p>
    <w:p w14:paraId="4DFBA48F" w14:textId="7422CE99" w:rsidR="00F17069" w:rsidRDefault="00F17069">
      <w:pPr>
        <w:rPr>
          <w:rFonts w:ascii="Times New Roman" w:hAnsi="Times New Roman" w:cs="Times New Roman"/>
          <w:sz w:val="24"/>
          <w:szCs w:val="24"/>
        </w:rPr>
      </w:pPr>
    </w:p>
    <w:p w14:paraId="66655870" w14:textId="5573B583" w:rsidR="004A7AA1" w:rsidRPr="00F714F9" w:rsidRDefault="004A7AA1" w:rsidP="00DF48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41ED09" w14:textId="77777777" w:rsidR="0041127B" w:rsidRDefault="0041127B">
      <w:r>
        <w:br w:type="page"/>
      </w:r>
    </w:p>
    <w:tbl>
      <w:tblPr>
        <w:tblpPr w:leftFromText="180" w:rightFromText="180" w:vertAnchor="text" w:horzAnchor="margin" w:tblpY="-1031"/>
        <w:tblW w:w="14709" w:type="dxa"/>
        <w:tblLook w:val="04A0" w:firstRow="1" w:lastRow="0" w:firstColumn="1" w:lastColumn="0" w:noHBand="0" w:noVBand="1"/>
      </w:tblPr>
      <w:tblGrid>
        <w:gridCol w:w="14709"/>
      </w:tblGrid>
      <w:tr w:rsidR="004A7AA1" w:rsidRPr="00F714F9" w14:paraId="7DF443CC" w14:textId="77777777" w:rsidTr="00ED0973">
        <w:trPr>
          <w:trHeight w:val="495"/>
        </w:trPr>
        <w:tc>
          <w:tcPr>
            <w:tcW w:w="14709" w:type="dxa"/>
            <w:shd w:val="clear" w:color="auto" w:fill="auto"/>
            <w:noWrap/>
            <w:vAlign w:val="bottom"/>
            <w:hideMark/>
          </w:tcPr>
          <w:p w14:paraId="45C3A741" w14:textId="094F1E16" w:rsidR="004A7AA1" w:rsidRPr="008A1084" w:rsidRDefault="004A7AA1" w:rsidP="00D151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Department of Electronic Engineering</w:t>
            </w:r>
          </w:p>
        </w:tc>
      </w:tr>
      <w:tr w:rsidR="004A7AA1" w:rsidRPr="00F714F9" w14:paraId="292BCFFC" w14:textId="77777777" w:rsidTr="00ED0973">
        <w:trPr>
          <w:trHeight w:val="495"/>
        </w:trPr>
        <w:tc>
          <w:tcPr>
            <w:tcW w:w="14709" w:type="dxa"/>
            <w:shd w:val="clear" w:color="auto" w:fill="auto"/>
            <w:noWrap/>
            <w:vAlign w:val="center"/>
            <w:hideMark/>
          </w:tcPr>
          <w:p w14:paraId="1ED9EB7D" w14:textId="4F099A07" w:rsidR="004A7AA1" w:rsidRPr="008A1084" w:rsidRDefault="004A7AA1" w:rsidP="00D151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4B0B3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Taxila </w:t>
            </w:r>
          </w:p>
        </w:tc>
      </w:tr>
    </w:tbl>
    <w:p w14:paraId="50E31F93" w14:textId="7A0E5666" w:rsidR="00B122D4" w:rsidRDefault="00B122D4" w:rsidP="00FB48C5">
      <w:pPr>
        <w:spacing w:after="0" w:line="240" w:lineRule="auto"/>
        <w:ind w:left="-907"/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7216" behindDoc="0" locked="0" layoutInCell="1" allowOverlap="1" wp14:anchorId="3DD70209" wp14:editId="545BF77B">
            <wp:simplePos x="0" y="0"/>
            <wp:positionH relativeFrom="column">
              <wp:posOffset>4194156</wp:posOffset>
            </wp:positionH>
            <wp:positionV relativeFrom="paragraph">
              <wp:posOffset>311236</wp:posOffset>
            </wp:positionV>
            <wp:extent cx="828675" cy="647700"/>
            <wp:effectExtent l="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A04D38" w14:textId="470BFE17" w:rsidR="00B122D4" w:rsidRDefault="00B122D4" w:rsidP="00FB48C5">
      <w:pPr>
        <w:spacing w:after="0" w:line="240" w:lineRule="auto"/>
        <w:ind w:left="-907"/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</w:pPr>
    </w:p>
    <w:p w14:paraId="39607E6A" w14:textId="77777777" w:rsidR="00B122D4" w:rsidRDefault="00B122D4" w:rsidP="00FB48C5">
      <w:pPr>
        <w:spacing w:after="0" w:line="240" w:lineRule="auto"/>
        <w:ind w:left="-907"/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</w:pPr>
    </w:p>
    <w:p w14:paraId="0C65485B" w14:textId="1315761A" w:rsidR="004A7AA1" w:rsidRPr="00FB48C5" w:rsidRDefault="004A7AA1" w:rsidP="00FB48C5">
      <w:pPr>
        <w:spacing w:after="0" w:line="240" w:lineRule="auto"/>
        <w:ind w:left="-907"/>
        <w:rPr>
          <w:rFonts w:ascii="Times New Roman" w:hAnsi="Times New Roman" w:cs="Times New Roman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  <w:t>Time Table</w:t>
      </w:r>
      <w:r w:rsidR="006F603B" w:rsidRPr="00142D22"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  <w:t>: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</w:t>
      </w:r>
      <w:r w:rsidR="008A629D"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5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  <w:vertAlign w:val="superscript"/>
        </w:rPr>
        <w:t>th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Semester, 2</w:t>
      </w:r>
      <w:r w:rsidR="008A629D"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K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1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0"/>
        </w:rPr>
        <w:t>7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Session</w:t>
      </w:r>
      <w:r w:rsidR="00964C1B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0"/>
        </w:rPr>
        <w:t>(Fall-2019</w:t>
      </w:r>
      <w:r w:rsidR="006F603B"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5138" w:type="dxa"/>
        <w:tblLayout w:type="fixed"/>
        <w:tblLook w:val="04A0" w:firstRow="1" w:lastRow="0" w:firstColumn="1" w:lastColumn="0" w:noHBand="0" w:noVBand="1"/>
      </w:tblPr>
      <w:tblGrid>
        <w:gridCol w:w="1188"/>
        <w:gridCol w:w="2227"/>
        <w:gridCol w:w="900"/>
        <w:gridCol w:w="900"/>
        <w:gridCol w:w="3060"/>
        <w:gridCol w:w="3240"/>
        <w:gridCol w:w="540"/>
        <w:gridCol w:w="15"/>
        <w:gridCol w:w="3068"/>
      </w:tblGrid>
      <w:tr w:rsidR="007472BD" w:rsidRPr="00ED0973" w14:paraId="5EDB8484" w14:textId="77777777" w:rsidTr="007D6B16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495958A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2227" w:type="dxa"/>
            <w:shd w:val="clear" w:color="auto" w:fill="BFBFBF" w:themeFill="background1" w:themeFillShade="BF"/>
            <w:vAlign w:val="center"/>
          </w:tcPr>
          <w:p w14:paraId="199697BE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800" w:type="dxa"/>
            <w:gridSpan w:val="2"/>
            <w:shd w:val="clear" w:color="auto" w:fill="BFBFBF" w:themeFill="background1" w:themeFillShade="BF"/>
            <w:vAlign w:val="center"/>
          </w:tcPr>
          <w:p w14:paraId="414807E0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</w:tcPr>
          <w:p w14:paraId="0362EA87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shd w:val="clear" w:color="auto" w:fill="BFBFBF" w:themeFill="background1" w:themeFillShade="BF"/>
            <w:vAlign w:val="center"/>
          </w:tcPr>
          <w:p w14:paraId="04CC01D5" w14:textId="5E165695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55" w:type="dxa"/>
            <w:gridSpan w:val="2"/>
            <w:shd w:val="clear" w:color="auto" w:fill="BFBFBF" w:themeFill="background1" w:themeFillShade="BF"/>
            <w:vAlign w:val="center"/>
          </w:tcPr>
          <w:p w14:paraId="384B230B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068" w:type="dxa"/>
            <w:shd w:val="clear" w:color="auto" w:fill="BFBFBF" w:themeFill="background1" w:themeFillShade="BF"/>
            <w:vAlign w:val="center"/>
          </w:tcPr>
          <w:p w14:paraId="358C350A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</w:tr>
      <w:tr w:rsidR="007472BD" w:rsidRPr="00ED0973" w14:paraId="54B44133" w14:textId="77777777" w:rsidTr="007D6B16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677AB86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AY</w:t>
            </w:r>
          </w:p>
        </w:tc>
        <w:tc>
          <w:tcPr>
            <w:tcW w:w="7087" w:type="dxa"/>
            <w:gridSpan w:val="4"/>
            <w:shd w:val="clear" w:color="auto" w:fill="BFBFBF" w:themeFill="background1" w:themeFillShade="BF"/>
            <w:vAlign w:val="center"/>
          </w:tcPr>
          <w:p w14:paraId="3A4D9B5E" w14:textId="7FFE241C" w:rsidR="007472BD" w:rsidRPr="00ED0973" w:rsidRDefault="007472BD" w:rsidP="007472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:30-11:30</w:t>
            </w:r>
          </w:p>
        </w:tc>
        <w:tc>
          <w:tcPr>
            <w:tcW w:w="6863" w:type="dxa"/>
            <w:gridSpan w:val="4"/>
            <w:shd w:val="clear" w:color="auto" w:fill="BFBFBF" w:themeFill="background1" w:themeFillShade="BF"/>
            <w:vAlign w:val="center"/>
          </w:tcPr>
          <w:p w14:paraId="5FD3A029" w14:textId="5AD3E96C" w:rsidR="007472BD" w:rsidRPr="00ED0973" w:rsidRDefault="007472BD" w:rsidP="007472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:30*-</w:t>
            </w: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:15</w:t>
            </w:r>
          </w:p>
        </w:tc>
      </w:tr>
      <w:tr w:rsidR="007472BD" w:rsidRPr="00ED0973" w14:paraId="009AB8C6" w14:textId="77777777" w:rsidTr="007D6B16">
        <w:trPr>
          <w:trHeight w:val="944"/>
        </w:trPr>
        <w:tc>
          <w:tcPr>
            <w:tcW w:w="1188" w:type="dxa"/>
            <w:shd w:val="clear" w:color="auto" w:fill="BFBFBF" w:themeFill="background1" w:themeFillShade="BF"/>
          </w:tcPr>
          <w:p w14:paraId="2236287B" w14:textId="77777777" w:rsidR="007472BD" w:rsidRPr="00ED0973" w:rsidRDefault="007472BD" w:rsidP="00AC53E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2BBC031" w14:textId="77777777" w:rsidR="007472BD" w:rsidRPr="00ED0973" w:rsidRDefault="007472BD" w:rsidP="00AC53E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N</w:t>
            </w:r>
          </w:p>
        </w:tc>
        <w:tc>
          <w:tcPr>
            <w:tcW w:w="7087" w:type="dxa"/>
            <w:gridSpan w:val="4"/>
          </w:tcPr>
          <w:p w14:paraId="64405CDC" w14:textId="12D467E1" w:rsidR="007F3160" w:rsidRPr="00FB48C5" w:rsidRDefault="009011F2" w:rsidP="007F31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F316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E4207EB" w14:textId="7326F8C9" w:rsidR="007472BD" w:rsidRPr="00FB48C5" w:rsidRDefault="007472BD" w:rsidP="007F31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63" w:type="dxa"/>
            <w:gridSpan w:val="4"/>
          </w:tcPr>
          <w:p w14:paraId="6594D559" w14:textId="77777777" w:rsidR="007472BD" w:rsidRPr="00FB48C5" w:rsidRDefault="007472BD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F20731" w14:textId="79614F69" w:rsidR="007472BD" w:rsidRPr="00FB48C5" w:rsidRDefault="007472BD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Instrumentation and Measurements (Th/3)</w:t>
            </w:r>
            <w:r w:rsidR="004B26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EN-315]</w:t>
            </w:r>
          </w:p>
          <w:p w14:paraId="0F851C48" w14:textId="66B83AC4" w:rsidR="007472BD" w:rsidRPr="007472BD" w:rsidRDefault="007472BD" w:rsidP="007472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Khawaja Shafiq Haider</w:t>
            </w:r>
          </w:p>
        </w:tc>
      </w:tr>
      <w:tr w:rsidR="007472BD" w:rsidRPr="00ED0973" w14:paraId="620AB268" w14:textId="77777777" w:rsidTr="007D6B16">
        <w:trPr>
          <w:trHeight w:val="613"/>
        </w:trPr>
        <w:tc>
          <w:tcPr>
            <w:tcW w:w="1188" w:type="dxa"/>
            <w:shd w:val="clear" w:color="auto" w:fill="BFBFBF" w:themeFill="background1" w:themeFillShade="BF"/>
          </w:tcPr>
          <w:p w14:paraId="4AAF2366" w14:textId="77777777" w:rsidR="007472BD" w:rsidRPr="00ED0973" w:rsidRDefault="007472BD" w:rsidP="00AC53E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BEDE4FC" w14:textId="77777777" w:rsidR="007472BD" w:rsidRPr="00ED0973" w:rsidRDefault="007472BD" w:rsidP="00AC53E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UE</w:t>
            </w:r>
          </w:p>
        </w:tc>
        <w:tc>
          <w:tcPr>
            <w:tcW w:w="7087" w:type="dxa"/>
            <w:gridSpan w:val="4"/>
          </w:tcPr>
          <w:p w14:paraId="30767030" w14:textId="65459600" w:rsidR="007472BD" w:rsidRPr="00FB48C5" w:rsidRDefault="007472BD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Signal Processing (Th/3)</w:t>
            </w:r>
            <w:r w:rsidR="007D6B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EN-314]</w:t>
            </w:r>
          </w:p>
          <w:p w14:paraId="4ABAB6B5" w14:textId="1870A521" w:rsidR="007472BD" w:rsidRPr="00FB48C5" w:rsidRDefault="007472BD" w:rsidP="004264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Engr. Syed Zohaib Hassan </w:t>
            </w:r>
          </w:p>
        </w:tc>
        <w:tc>
          <w:tcPr>
            <w:tcW w:w="6863" w:type="dxa"/>
            <w:gridSpan w:val="4"/>
          </w:tcPr>
          <w:p w14:paraId="66A22862" w14:textId="2748C3EE" w:rsidR="007472BD" w:rsidRPr="00FB48C5" w:rsidRDefault="007472BD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Integrated Electronic (Th/3)</w:t>
            </w:r>
            <w:r w:rsidR="007D6B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EN-313]</w:t>
            </w:r>
          </w:p>
          <w:p w14:paraId="3AD03EEC" w14:textId="65EEC347" w:rsidR="007472BD" w:rsidRPr="00FB48C5" w:rsidRDefault="007472BD" w:rsidP="005836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Dr. Yaseer Arafat Durrani</w:t>
            </w:r>
          </w:p>
        </w:tc>
      </w:tr>
      <w:tr w:rsidR="007472BD" w:rsidRPr="00ED0973" w14:paraId="6955ACED" w14:textId="77777777" w:rsidTr="007476DB">
        <w:trPr>
          <w:trHeight w:val="992"/>
        </w:trPr>
        <w:tc>
          <w:tcPr>
            <w:tcW w:w="1188" w:type="dxa"/>
            <w:shd w:val="clear" w:color="auto" w:fill="BFBFBF" w:themeFill="background1" w:themeFillShade="BF"/>
          </w:tcPr>
          <w:p w14:paraId="4F6B3558" w14:textId="77777777" w:rsidR="007472BD" w:rsidRPr="00ED0973" w:rsidRDefault="007472BD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EEA4A95" w14:textId="77777777" w:rsidR="007472BD" w:rsidRPr="00ED0973" w:rsidRDefault="007472BD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D</w:t>
            </w:r>
          </w:p>
        </w:tc>
        <w:tc>
          <w:tcPr>
            <w:tcW w:w="3127" w:type="dxa"/>
            <w:gridSpan w:val="2"/>
            <w:tcBorders>
              <w:right w:val="dashed" w:sz="4" w:space="0" w:color="FFFFFF" w:themeColor="background1"/>
            </w:tcBorders>
          </w:tcPr>
          <w:p w14:paraId="5D3C1942" w14:textId="6C636252" w:rsidR="007472BD" w:rsidRPr="00FB48C5" w:rsidRDefault="007472BD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Instrumentation and Measurements (Pr/1)</w:t>
            </w:r>
            <w:r w:rsidR="00F47BB7">
              <w:rPr>
                <w:rFonts w:ascii="Times New Roman" w:hAnsi="Times New Roman" w:cs="Times New Roman"/>
                <w:sz w:val="20"/>
                <w:szCs w:val="20"/>
              </w:rPr>
              <w:t xml:space="preserve"> [EN-315L] (G1)</w:t>
            </w:r>
          </w:p>
          <w:p w14:paraId="21A856C4" w14:textId="0A3D1B1B" w:rsidR="007472BD" w:rsidRPr="00FB48C5" w:rsidRDefault="007472BD" w:rsidP="007D6B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Engr. Shujaat Hussain Shah Instrumentation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easurement Lab</w:t>
            </w:r>
          </w:p>
        </w:tc>
        <w:tc>
          <w:tcPr>
            <w:tcW w:w="3960" w:type="dxa"/>
            <w:gridSpan w:val="2"/>
            <w:tcBorders>
              <w:left w:val="dashed" w:sz="4" w:space="0" w:color="FFFFFF" w:themeColor="background1"/>
            </w:tcBorders>
          </w:tcPr>
          <w:p w14:paraId="4B029462" w14:textId="77777777" w:rsidR="007D6B16" w:rsidRDefault="007472BD" w:rsidP="001F47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 Integrated Electronic (Pr/1)</w:t>
            </w:r>
          </w:p>
          <w:p w14:paraId="44C14293" w14:textId="77777777" w:rsidR="007D6B16" w:rsidRDefault="007472BD" w:rsidP="001F47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EN-313L] (G2)</w:t>
            </w:r>
          </w:p>
          <w:p w14:paraId="1FE4335F" w14:textId="3C865405" w:rsidR="007472BD" w:rsidRPr="00FB48C5" w:rsidRDefault="00A9367E" w:rsidP="00A9367E">
            <w:pPr>
              <w:tabs>
                <w:tab w:val="left" w:pos="285"/>
                <w:tab w:val="center" w:pos="187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7472BD"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Engr. Misbah Younis </w:t>
            </w:r>
          </w:p>
          <w:p w14:paraId="0DEA790A" w14:textId="7C9D20D7" w:rsidR="007472BD" w:rsidRPr="00FB48C5" w:rsidRDefault="007472BD" w:rsidP="001E0A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Digital Electronics Lab</w:t>
            </w:r>
          </w:p>
        </w:tc>
        <w:tc>
          <w:tcPr>
            <w:tcW w:w="3780" w:type="dxa"/>
            <w:gridSpan w:val="2"/>
            <w:tcBorders>
              <w:right w:val="dashed" w:sz="4" w:space="0" w:color="FFFFFF" w:themeColor="background1"/>
            </w:tcBorders>
          </w:tcPr>
          <w:p w14:paraId="77322495" w14:textId="0A5FD08C" w:rsidR="007472BD" w:rsidRPr="00FB48C5" w:rsidRDefault="007472BD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Instrumentation and Measurements (Pr/1)</w:t>
            </w:r>
            <w:r w:rsidR="007476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[EN-315L]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G2)</w:t>
            </w:r>
          </w:p>
          <w:p w14:paraId="6E6D08F9" w14:textId="77777777" w:rsidR="007476DB" w:rsidRDefault="007472BD" w:rsidP="007D6B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Engr. S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jaat Hussain Shah </w:t>
            </w:r>
          </w:p>
          <w:p w14:paraId="1D920A7D" w14:textId="69549F38" w:rsidR="007472BD" w:rsidRPr="00FB48C5" w:rsidRDefault="007472BD" w:rsidP="007D6B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Instrumentation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easurement Lab</w:t>
            </w:r>
          </w:p>
        </w:tc>
        <w:tc>
          <w:tcPr>
            <w:tcW w:w="3083" w:type="dxa"/>
            <w:gridSpan w:val="2"/>
            <w:tcBorders>
              <w:left w:val="dashed" w:sz="4" w:space="0" w:color="FFFFFF" w:themeColor="background1"/>
            </w:tcBorders>
          </w:tcPr>
          <w:p w14:paraId="5610813A" w14:textId="77777777" w:rsidR="007476DB" w:rsidRDefault="007472BD" w:rsidP="00B36C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Signal Processing (Pr/1)</w:t>
            </w:r>
          </w:p>
          <w:p w14:paraId="01E01551" w14:textId="2BFE4E59" w:rsidR="007472BD" w:rsidRDefault="007472BD" w:rsidP="00B36C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[EN-314L] (G1) </w:t>
            </w:r>
          </w:p>
          <w:p w14:paraId="30FDB384" w14:textId="67FE2C4B" w:rsidR="007D6B16" w:rsidRDefault="007D6B16" w:rsidP="007D6B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M. Umar Khan</w:t>
            </w:r>
          </w:p>
          <w:p w14:paraId="1CF6328F" w14:textId="4A02FB38" w:rsidR="007476DB" w:rsidRPr="00FB48C5" w:rsidRDefault="007476DB" w:rsidP="007D6B1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  <w:p w14:paraId="0E302DB2" w14:textId="2D8C4D47" w:rsidR="007472BD" w:rsidRPr="00FB48C5" w:rsidRDefault="007472BD" w:rsidP="00B36C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472BD" w:rsidRPr="00ED0973" w14:paraId="6F355C39" w14:textId="77777777" w:rsidTr="007D6B16">
        <w:trPr>
          <w:trHeight w:val="609"/>
        </w:trPr>
        <w:tc>
          <w:tcPr>
            <w:tcW w:w="1188" w:type="dxa"/>
            <w:shd w:val="clear" w:color="auto" w:fill="BFBFBF" w:themeFill="background1" w:themeFillShade="BF"/>
          </w:tcPr>
          <w:p w14:paraId="16D7E0D5" w14:textId="77777777" w:rsidR="007472BD" w:rsidRPr="00ED0973" w:rsidRDefault="007472BD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2D911F5" w14:textId="77777777" w:rsidR="007472BD" w:rsidRPr="00ED0973" w:rsidRDefault="007472BD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7087" w:type="dxa"/>
            <w:gridSpan w:val="4"/>
          </w:tcPr>
          <w:p w14:paraId="177E756B" w14:textId="77777777" w:rsidR="009011F2" w:rsidRPr="00FB48C5" w:rsidRDefault="009011F2" w:rsidP="009011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Signal Processing(Pr/1) [EN-314L] (G2)</w:t>
            </w:r>
          </w:p>
          <w:p w14:paraId="696B40CB" w14:textId="77777777" w:rsidR="009011F2" w:rsidRPr="00FB48C5" w:rsidRDefault="009011F2" w:rsidP="009011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M. Umar Khan</w:t>
            </w:r>
          </w:p>
          <w:p w14:paraId="370D1174" w14:textId="01445FAB" w:rsidR="007472BD" w:rsidRPr="00FB48C5" w:rsidRDefault="009011F2" w:rsidP="009011F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  <w:tc>
          <w:tcPr>
            <w:tcW w:w="6863" w:type="dxa"/>
            <w:gridSpan w:val="4"/>
          </w:tcPr>
          <w:p w14:paraId="759C8600" w14:textId="77777777" w:rsidR="007472BD" w:rsidRPr="00FB48C5" w:rsidRDefault="007472BD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Integrated Electronic (Pr/1)[EN-313L] (G1)</w:t>
            </w:r>
          </w:p>
          <w:p w14:paraId="10CDA49D" w14:textId="773D0C52" w:rsidR="007472BD" w:rsidRPr="00FB48C5" w:rsidRDefault="00020AE3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/Engr. Misbah Younis</w:t>
            </w:r>
          </w:p>
          <w:p w14:paraId="0852E55A" w14:textId="3C30E331" w:rsidR="007472BD" w:rsidRPr="00FB48C5" w:rsidRDefault="007472BD" w:rsidP="006B7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/Digital Electronics Lab</w:t>
            </w:r>
          </w:p>
        </w:tc>
      </w:tr>
      <w:tr w:rsidR="007472BD" w:rsidRPr="00ED0973" w14:paraId="0BF9E838" w14:textId="77777777" w:rsidTr="007D6B16">
        <w:trPr>
          <w:trHeight w:val="713"/>
        </w:trPr>
        <w:tc>
          <w:tcPr>
            <w:tcW w:w="118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1FEF30" w14:textId="77777777" w:rsidR="007472BD" w:rsidRPr="00ED0973" w:rsidRDefault="007472BD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D2807A2" w14:textId="77777777" w:rsidR="007472BD" w:rsidRPr="00ED0973" w:rsidRDefault="007472BD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I</w:t>
            </w:r>
          </w:p>
        </w:tc>
        <w:tc>
          <w:tcPr>
            <w:tcW w:w="7087" w:type="dxa"/>
            <w:gridSpan w:val="4"/>
            <w:tcBorders>
              <w:bottom w:val="single" w:sz="4" w:space="0" w:color="auto"/>
            </w:tcBorders>
          </w:tcPr>
          <w:p w14:paraId="34759905" w14:textId="194B206B" w:rsidR="007F3160" w:rsidRPr="00A9367E" w:rsidRDefault="009011F2" w:rsidP="007F31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7F3160">
              <w:rPr>
                <w:rFonts w:ascii="Times New Roman" w:hAnsi="Times New Roman" w:cs="Times New Roman"/>
                <w:sz w:val="20"/>
                <w:szCs w:val="20"/>
              </w:rPr>
              <w:t xml:space="preserve"> Engineering Economics (Th/3) [BH-323</w:t>
            </w:r>
            <w:r w:rsidR="007F3160" w:rsidRPr="00A9367E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0B0CB137" w14:textId="1E7C1555" w:rsidR="007472BD" w:rsidRPr="00FB48C5" w:rsidRDefault="007F3160" w:rsidP="007F31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6863" w:type="dxa"/>
            <w:gridSpan w:val="4"/>
            <w:tcBorders>
              <w:bottom w:val="single" w:sz="4" w:space="0" w:color="auto"/>
            </w:tcBorders>
          </w:tcPr>
          <w:p w14:paraId="41870CA3" w14:textId="77777777" w:rsidR="007F3160" w:rsidRPr="00FB48C5" w:rsidRDefault="007F3160" w:rsidP="007F31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Technical Report Writing &amp; Presentation Skills (Th/3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BH-311]</w:t>
            </w:r>
          </w:p>
          <w:p w14:paraId="74FCA5E6" w14:textId="77777777" w:rsidR="007F3160" w:rsidRPr="00FB48C5" w:rsidRDefault="007F3160" w:rsidP="007F31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Ms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areeha Zaheer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4304CAA" w14:textId="3B332740" w:rsidR="007472BD" w:rsidRPr="00FB48C5" w:rsidRDefault="007472BD" w:rsidP="007F31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AA8CF0C" w14:textId="165D0169" w:rsidR="006F603B" w:rsidRPr="00426426" w:rsidRDefault="004A7AA1" w:rsidP="00FB48C5">
      <w:pPr>
        <w:spacing w:after="0" w:line="240" w:lineRule="auto"/>
        <w:ind w:left="-900"/>
        <w:rPr>
          <w:rFonts w:ascii="Times New Roman" w:hAnsi="Times New Roman" w:cs="Times New Roman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: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F00424" w:rsidRPr="00F00424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00424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Sep 201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</w:p>
    <w:p w14:paraId="191BF06E" w14:textId="6FE08DE9" w:rsidR="006F603B" w:rsidRPr="00426426" w:rsidRDefault="00426426" w:rsidP="00FB48C5">
      <w:pPr>
        <w:spacing w:after="0" w:line="240" w:lineRule="auto"/>
        <w:ind w:left="-9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</w:t>
      </w:r>
      <w:r w:rsidR="00142D22"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3</w:t>
      </w:r>
    </w:p>
    <w:p w14:paraId="6307CAB7" w14:textId="0FF02543" w:rsidR="007472BD" w:rsidRDefault="007472BD" w:rsidP="007472BD">
      <w:pPr>
        <w:ind w:left="-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4384" behindDoc="0" locked="0" layoutInCell="1" allowOverlap="1" wp14:anchorId="55ED5D1F" wp14:editId="3CF21D72">
            <wp:simplePos x="0" y="0"/>
            <wp:positionH relativeFrom="column">
              <wp:posOffset>6919292</wp:posOffset>
            </wp:positionH>
            <wp:positionV relativeFrom="paragraph">
              <wp:posOffset>3083124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13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Lunch &amp; Prayer Break: </w:t>
      </w:r>
      <w:r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12:30</w:t>
      </w:r>
      <w:r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  <w:r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-1:15</w:t>
      </w:r>
      <w:r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37B0C7C8" w14:textId="2E97C869" w:rsidR="00667E8F" w:rsidRPr="00581999" w:rsidRDefault="00667E8F" w:rsidP="005819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686018">
        <w:rPr>
          <w:sz w:val="19"/>
          <w:szCs w:val="19"/>
        </w:rPr>
        <w:tab/>
      </w:r>
      <w:r w:rsidRPr="00686018">
        <w:rPr>
          <w:sz w:val="19"/>
          <w:szCs w:val="19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>G</w:t>
      </w:r>
      <w:r w:rsidR="00581999" w:rsidRPr="00581999">
        <w:rPr>
          <w:rFonts w:ascii="Times New Roman" w:hAnsi="Times New Roman" w:cs="Times New Roman"/>
          <w:sz w:val="24"/>
          <w:szCs w:val="24"/>
        </w:rPr>
        <w:t>1:</w:t>
      </w:r>
      <w:r w:rsidRPr="00581999">
        <w:rPr>
          <w:rFonts w:ascii="Times New Roman" w:hAnsi="Times New Roman" w:cs="Times New Roman"/>
          <w:sz w:val="24"/>
          <w:szCs w:val="24"/>
        </w:rPr>
        <w:t xml:space="preserve"> Roll #s    1, 3, 5, 7, 9, …</w:t>
      </w:r>
    </w:p>
    <w:p w14:paraId="13ED0958" w14:textId="7AD0A4EC" w:rsidR="00667E8F" w:rsidRPr="00581999" w:rsidRDefault="00667E8F" w:rsidP="00581999">
      <w:pPr>
        <w:spacing w:after="0" w:line="240" w:lineRule="auto"/>
        <w:rPr>
          <w:rFonts w:ascii="Times New Roman" w:hAnsi="Times New Roman" w:cs="Times New Roman"/>
        </w:rPr>
      </w:pP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  <w:t>G</w:t>
      </w:r>
      <w:r w:rsidR="00581999" w:rsidRPr="00581999">
        <w:rPr>
          <w:rFonts w:ascii="Times New Roman" w:hAnsi="Times New Roman" w:cs="Times New Roman"/>
          <w:sz w:val="24"/>
          <w:szCs w:val="24"/>
        </w:rPr>
        <w:t>2:</w:t>
      </w:r>
      <w:r w:rsidRPr="00581999">
        <w:rPr>
          <w:rFonts w:ascii="Times New Roman" w:hAnsi="Times New Roman" w:cs="Times New Roman"/>
          <w:sz w:val="24"/>
          <w:szCs w:val="24"/>
        </w:rPr>
        <w:t xml:space="preserve"> Roll #s    2, 4, 6, 8, 10, …</w:t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 w:rsidRPr="00882C22">
        <w:rPr>
          <w:rFonts w:ascii="Arial" w:hAnsi="Arial" w:cs="Arial"/>
          <w:b/>
          <w:sz w:val="20"/>
          <w:szCs w:val="20"/>
        </w:rPr>
        <w:t>(Engr. Syed Zohaib Hassan Naqvi)</w:t>
      </w:r>
    </w:p>
    <w:p w14:paraId="5F6C458D" w14:textId="387E4CED" w:rsidR="00F17069" w:rsidRDefault="00F17069" w:rsidP="00F17069">
      <w:pPr>
        <w:rPr>
          <w:rFonts w:ascii="Times New Roman" w:hAnsi="Times New Roman" w:cs="Times New Roman"/>
          <w:sz w:val="24"/>
          <w:szCs w:val="24"/>
        </w:rPr>
      </w:pPr>
      <w:r w:rsidRPr="00F17069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gr. M. Atif Imtiaz</w:t>
      </w:r>
    </w:p>
    <w:p w14:paraId="7CDA7073" w14:textId="5C31C312" w:rsidR="006B7C28" w:rsidRDefault="006B7C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A73DFA" w14:textId="3CD3752B" w:rsidR="004A7AA1" w:rsidRPr="00F714F9" w:rsidRDefault="006B7C28" w:rsidP="00667E8F">
      <w:pPr>
        <w:tabs>
          <w:tab w:val="left" w:pos="10406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anchor distT="0" distB="0" distL="114300" distR="114300" simplePos="0" relativeHeight="251658240" behindDoc="0" locked="0" layoutInCell="1" allowOverlap="1" wp14:anchorId="5934D82B" wp14:editId="2ADFD62C">
            <wp:simplePos x="0" y="0"/>
            <wp:positionH relativeFrom="column">
              <wp:posOffset>4019550</wp:posOffset>
            </wp:positionH>
            <wp:positionV relativeFrom="paragraph">
              <wp:posOffset>534926</wp:posOffset>
            </wp:positionV>
            <wp:extent cx="952500" cy="723900"/>
            <wp:effectExtent l="19050" t="0" r="0" b="0"/>
            <wp:wrapNone/>
            <wp:docPr id="3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X="-459" w:tblpY="-1031"/>
        <w:tblW w:w="15168" w:type="dxa"/>
        <w:tblLook w:val="04A0" w:firstRow="1" w:lastRow="0" w:firstColumn="1" w:lastColumn="0" w:noHBand="0" w:noVBand="1"/>
      </w:tblPr>
      <w:tblGrid>
        <w:gridCol w:w="15168"/>
      </w:tblGrid>
      <w:tr w:rsidR="004A7AA1" w:rsidRPr="00F714F9" w14:paraId="6B56FB07" w14:textId="77777777" w:rsidTr="00C027F6">
        <w:trPr>
          <w:trHeight w:val="495"/>
        </w:trPr>
        <w:tc>
          <w:tcPr>
            <w:tcW w:w="15168" w:type="dxa"/>
            <w:shd w:val="clear" w:color="auto" w:fill="auto"/>
            <w:noWrap/>
            <w:vAlign w:val="bottom"/>
            <w:hideMark/>
          </w:tcPr>
          <w:p w14:paraId="5E4B3F54" w14:textId="466FE937" w:rsidR="00391973" w:rsidRPr="008A1084" w:rsidRDefault="00391973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1F200131" w14:textId="77777777" w:rsidR="002F6D83" w:rsidRDefault="002F6D83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19018BA5" w14:textId="7B8B03DC" w:rsidR="004A7AA1" w:rsidRPr="008A1084" w:rsidRDefault="004A7AA1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4A7AA1" w:rsidRPr="00F714F9" w14:paraId="4416D4A4" w14:textId="77777777" w:rsidTr="00C027F6">
        <w:trPr>
          <w:trHeight w:val="495"/>
        </w:trPr>
        <w:tc>
          <w:tcPr>
            <w:tcW w:w="15168" w:type="dxa"/>
            <w:shd w:val="clear" w:color="auto" w:fill="auto"/>
            <w:noWrap/>
            <w:vAlign w:val="center"/>
            <w:hideMark/>
          </w:tcPr>
          <w:p w14:paraId="02E91D54" w14:textId="422B7FBF" w:rsidR="004A7AA1" w:rsidRPr="008A1084" w:rsidRDefault="004A7AA1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4B0B3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Taxila </w:t>
            </w:r>
          </w:p>
        </w:tc>
      </w:tr>
    </w:tbl>
    <w:p w14:paraId="0114ECE8" w14:textId="51931E84" w:rsidR="004A7AA1" w:rsidRPr="00F714F9" w:rsidRDefault="004A7AA1" w:rsidP="00FB48C5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</w:t>
      </w:r>
      <w:r w:rsidR="00142D22"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C10FC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="00EC10FC" w:rsidRPr="00F714F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rd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Semester, 2</w:t>
      </w:r>
      <w:r w:rsidR="00EC10FC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>8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ssion</w:t>
      </w:r>
      <w:r w:rsidR="00964C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0"/>
        </w:rPr>
        <w:t>(Fall-2019</w:t>
      </w:r>
      <w:r w:rsidR="00964C1B"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4575" w:type="dxa"/>
        <w:tblLayout w:type="fixed"/>
        <w:tblLook w:val="04A0" w:firstRow="1" w:lastRow="0" w:firstColumn="1" w:lastColumn="0" w:noHBand="0" w:noVBand="1"/>
      </w:tblPr>
      <w:tblGrid>
        <w:gridCol w:w="1242"/>
        <w:gridCol w:w="1993"/>
        <w:gridCol w:w="1350"/>
        <w:gridCol w:w="630"/>
        <w:gridCol w:w="2160"/>
        <w:gridCol w:w="3060"/>
        <w:gridCol w:w="810"/>
        <w:gridCol w:w="891"/>
        <w:gridCol w:w="2439"/>
      </w:tblGrid>
      <w:tr w:rsidR="00D56556" w:rsidRPr="00865530" w14:paraId="73EDA85B" w14:textId="77777777" w:rsidTr="008617A8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AD12752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993" w:type="dxa"/>
            <w:shd w:val="clear" w:color="auto" w:fill="BFBFBF" w:themeFill="background1" w:themeFillShade="BF"/>
            <w:vAlign w:val="center"/>
          </w:tcPr>
          <w:p w14:paraId="64DE409E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980" w:type="dxa"/>
            <w:gridSpan w:val="2"/>
            <w:shd w:val="clear" w:color="auto" w:fill="BFBFBF" w:themeFill="background1" w:themeFillShade="BF"/>
            <w:vAlign w:val="center"/>
          </w:tcPr>
          <w:p w14:paraId="3D61CBD9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6BD608EA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</w:tcPr>
          <w:p w14:paraId="0D20E4FC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  <w:vAlign w:val="center"/>
          </w:tcPr>
          <w:p w14:paraId="2BBE47AA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9" w:type="dxa"/>
            <w:shd w:val="clear" w:color="auto" w:fill="BFBFBF" w:themeFill="background1" w:themeFillShade="BF"/>
            <w:vAlign w:val="center"/>
          </w:tcPr>
          <w:p w14:paraId="3DD01CCD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D56556" w:rsidRPr="00865530" w14:paraId="673A0764" w14:textId="77777777" w:rsidTr="008617A8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F609AA0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6133" w:type="dxa"/>
            <w:gridSpan w:val="4"/>
            <w:shd w:val="clear" w:color="auto" w:fill="BFBFBF" w:themeFill="background1" w:themeFillShade="BF"/>
            <w:vAlign w:val="center"/>
          </w:tcPr>
          <w:p w14:paraId="3731A8A8" w14:textId="6E460DE9" w:rsidR="00D56556" w:rsidRPr="00865530" w:rsidRDefault="00D56556" w:rsidP="001E0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:30-</w:t>
            </w: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</w:t>
            </w:r>
          </w:p>
        </w:tc>
        <w:tc>
          <w:tcPr>
            <w:tcW w:w="7200" w:type="dxa"/>
            <w:gridSpan w:val="4"/>
            <w:shd w:val="clear" w:color="auto" w:fill="BFBFBF" w:themeFill="background1" w:themeFillShade="BF"/>
            <w:vAlign w:val="center"/>
          </w:tcPr>
          <w:p w14:paraId="2A1AF51C" w14:textId="30229980" w:rsidR="00D56556" w:rsidRPr="00865530" w:rsidRDefault="00D56556" w:rsidP="00D565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*</w:t>
            </w: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 3:15</w:t>
            </w:r>
          </w:p>
        </w:tc>
      </w:tr>
      <w:tr w:rsidR="00D56556" w:rsidRPr="00865530" w14:paraId="65C84409" w14:textId="77777777" w:rsidTr="008617A8">
        <w:trPr>
          <w:trHeight w:val="767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383A6776" w14:textId="77777777" w:rsidR="00D56556" w:rsidRPr="00865530" w:rsidRDefault="00D56556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9FF56E" w14:textId="77777777" w:rsidR="00D56556" w:rsidRPr="00865530" w:rsidRDefault="00D56556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6133" w:type="dxa"/>
            <w:gridSpan w:val="4"/>
            <w:vAlign w:val="center"/>
          </w:tcPr>
          <w:p w14:paraId="3082D8FE" w14:textId="77777777" w:rsidR="004F5933" w:rsidRPr="002F6D83" w:rsidRDefault="004F5933" w:rsidP="004F59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Digital Logic Design (Pr/1) [EN-215L] G2</w:t>
            </w:r>
          </w:p>
          <w:p w14:paraId="26CB6842" w14:textId="77777777" w:rsidR="004F5933" w:rsidRPr="002F6D83" w:rsidRDefault="004F5933" w:rsidP="004F59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Sumair Aziz</w:t>
            </w:r>
          </w:p>
          <w:p w14:paraId="74BC9ACC" w14:textId="45257ECB" w:rsidR="00D56556" w:rsidRPr="002F6D83" w:rsidRDefault="004F5933" w:rsidP="004F59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Digital Electronics Lab &amp; VLSI Lab</w:t>
            </w:r>
            <w:r w:rsidR="00D56556"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200" w:type="dxa"/>
            <w:gridSpan w:val="4"/>
            <w:vAlign w:val="center"/>
          </w:tcPr>
          <w:p w14:paraId="7D912416" w14:textId="5BE61279" w:rsidR="00D56556" w:rsidRPr="002F6D83" w:rsidRDefault="00D56556" w:rsidP="00D565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Instrumentation and Measurements (Th/3)</w:t>
            </w:r>
            <w:r w:rsidR="00DD30CD"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[EN-315]</w:t>
            </w:r>
          </w:p>
          <w:p w14:paraId="07190457" w14:textId="7A830BD6" w:rsidR="00D56556" w:rsidRPr="002F6D83" w:rsidRDefault="00D56556" w:rsidP="00D565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Dr. Khawaja Shafiq Haider</w:t>
            </w:r>
          </w:p>
        </w:tc>
      </w:tr>
      <w:tr w:rsidR="008A7929" w:rsidRPr="00865530" w14:paraId="77BDDF5F" w14:textId="77777777" w:rsidTr="00D12C5B">
        <w:trPr>
          <w:trHeight w:val="97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4EE70395" w14:textId="77777777" w:rsidR="008A7929" w:rsidRPr="00865530" w:rsidRDefault="008A7929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F813DB4" w14:textId="77777777" w:rsidR="008A7929" w:rsidRPr="00865530" w:rsidRDefault="008A7929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3343" w:type="dxa"/>
            <w:gridSpan w:val="2"/>
            <w:tcBorders>
              <w:right w:val="single" w:sz="4" w:space="0" w:color="FFFFFF" w:themeColor="background1"/>
            </w:tcBorders>
            <w:vAlign w:val="center"/>
          </w:tcPr>
          <w:p w14:paraId="12138197" w14:textId="77777777" w:rsidR="00D12C5B" w:rsidRPr="002F6D83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I&amp;M Lab (Pr/1) [EN-315L] (G1)</w:t>
            </w:r>
          </w:p>
          <w:p w14:paraId="115F2B6A" w14:textId="77777777" w:rsidR="00D12C5B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Shujaat Hussain Shah</w:t>
            </w:r>
          </w:p>
          <w:p w14:paraId="2E5A52C9" w14:textId="0B1145C5" w:rsidR="008A7929" w:rsidRPr="002F6D83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Instrumentation and Measurement Lab</w:t>
            </w:r>
          </w:p>
        </w:tc>
        <w:tc>
          <w:tcPr>
            <w:tcW w:w="2790" w:type="dxa"/>
            <w:gridSpan w:val="2"/>
            <w:tcBorders>
              <w:left w:val="single" w:sz="4" w:space="0" w:color="FFFFFF" w:themeColor="background1"/>
            </w:tcBorders>
            <w:vAlign w:val="center"/>
          </w:tcPr>
          <w:p w14:paraId="5899374A" w14:textId="77777777" w:rsidR="008A7929" w:rsidRPr="008A7929" w:rsidRDefault="008A7929" w:rsidP="008A792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A792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lectronic Circuit Design (Pr/1) </w:t>
            </w:r>
          </w:p>
          <w:p w14:paraId="08EAED73" w14:textId="77777777" w:rsidR="008A7929" w:rsidRPr="008A7929" w:rsidRDefault="008A7929" w:rsidP="008A792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A7929">
              <w:rPr>
                <w:rFonts w:ascii="Times New Roman" w:hAnsi="Times New Roman" w:cs="Times New Roman"/>
                <w:bCs/>
                <w:sz w:val="20"/>
                <w:szCs w:val="20"/>
              </w:rPr>
              <w:t>[EN-213L] G2</w:t>
            </w:r>
          </w:p>
          <w:p w14:paraId="37A406E8" w14:textId="77777777" w:rsidR="008A7929" w:rsidRPr="008A7929" w:rsidRDefault="008A7929" w:rsidP="008A792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A792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r. Farhan </w:t>
            </w:r>
          </w:p>
          <w:p w14:paraId="7698AC32" w14:textId="2AA9B99D" w:rsidR="008A7929" w:rsidRPr="002F6D83" w:rsidRDefault="008A7929" w:rsidP="008A792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A7929">
              <w:rPr>
                <w:rFonts w:ascii="Times New Roman" w:hAnsi="Times New Roman" w:cs="Times New Roman"/>
                <w:bCs/>
                <w:sz w:val="20"/>
                <w:szCs w:val="20"/>
              </w:rPr>
              <w:t>Electronics Lab</w:t>
            </w:r>
          </w:p>
        </w:tc>
        <w:tc>
          <w:tcPr>
            <w:tcW w:w="3870" w:type="dxa"/>
            <w:gridSpan w:val="2"/>
            <w:tcBorders>
              <w:right w:val="dashed" w:sz="4" w:space="0" w:color="FFFFFF" w:themeColor="background1"/>
            </w:tcBorders>
            <w:vAlign w:val="center"/>
          </w:tcPr>
          <w:p w14:paraId="1D70CD51" w14:textId="77777777" w:rsidR="008A7929" w:rsidRDefault="008A7929" w:rsidP="001E380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Electronic Circuit Design (Pr/1) </w:t>
            </w:r>
          </w:p>
          <w:p w14:paraId="0B816D6D" w14:textId="77777777" w:rsidR="008A7929" w:rsidRPr="002F6D83" w:rsidRDefault="008A7929" w:rsidP="001E380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[EN-213L] G1</w:t>
            </w:r>
          </w:p>
          <w:p w14:paraId="7F4FAFA2" w14:textId="77777777" w:rsidR="008A7929" w:rsidRPr="002F6D83" w:rsidRDefault="008A7929" w:rsidP="001E380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Mr. Farhan</w:t>
            </w:r>
          </w:p>
          <w:p w14:paraId="6BEE0932" w14:textId="04E41C12" w:rsidR="008A7929" w:rsidRPr="002F6D83" w:rsidRDefault="008A7929" w:rsidP="001E380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Electronics Lab </w:t>
            </w:r>
          </w:p>
        </w:tc>
        <w:tc>
          <w:tcPr>
            <w:tcW w:w="3330" w:type="dxa"/>
            <w:gridSpan w:val="2"/>
            <w:tcBorders>
              <w:left w:val="dashed" w:sz="4" w:space="0" w:color="FFFFFF" w:themeColor="background1"/>
            </w:tcBorders>
            <w:vAlign w:val="center"/>
          </w:tcPr>
          <w:p w14:paraId="3B07A8F0" w14:textId="245F8712" w:rsidR="008A7929" w:rsidRPr="002F6D83" w:rsidRDefault="008A7929" w:rsidP="00ED0CB5">
            <w:pPr>
              <w:jc w:val="center"/>
              <w:rPr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I&amp;M Lab (Pr/1) [EN-315L] (G2)</w:t>
            </w:r>
            <w:r w:rsidRPr="002F6D83">
              <w:rPr>
                <w:sz w:val="20"/>
                <w:szCs w:val="20"/>
              </w:rPr>
              <w:t xml:space="preserve"> </w:t>
            </w:r>
          </w:p>
          <w:p w14:paraId="1082748C" w14:textId="24B877A2" w:rsidR="008A7929" w:rsidRPr="002F6D83" w:rsidRDefault="008A7929" w:rsidP="004C4F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Engr. Shujaat Hussain Shah Instrumentation and Measurement Lab</w:t>
            </w:r>
          </w:p>
        </w:tc>
      </w:tr>
      <w:tr w:rsidR="000C24BA" w:rsidRPr="00865530" w14:paraId="7B4564FE" w14:textId="77777777" w:rsidTr="0028047C">
        <w:trPr>
          <w:trHeight w:val="902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4A2F2869" w14:textId="77777777" w:rsidR="000C24BA" w:rsidRPr="00865530" w:rsidRDefault="000C24BA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2E2960" w14:textId="77777777" w:rsidR="000C24BA" w:rsidRPr="00865530" w:rsidRDefault="000C24BA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6133" w:type="dxa"/>
            <w:gridSpan w:val="4"/>
            <w:vAlign w:val="center"/>
          </w:tcPr>
          <w:p w14:paraId="56ECC0E6" w14:textId="77777777" w:rsidR="00A337F7" w:rsidRPr="002F6D83" w:rsidRDefault="00A337F7" w:rsidP="00A337F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Differential Equations (Th/3) [BH-211]</w:t>
            </w:r>
          </w:p>
          <w:p w14:paraId="20845058" w14:textId="50B706F6" w:rsidR="000C24BA" w:rsidRPr="002F6D83" w:rsidRDefault="00A337F7" w:rsidP="00A33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bCs/>
                <w:sz w:val="20"/>
                <w:szCs w:val="20"/>
              </w:rPr>
              <w:t>Ms. Sumaira Rashid</w:t>
            </w: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200" w:type="dxa"/>
            <w:gridSpan w:val="4"/>
            <w:vAlign w:val="center"/>
          </w:tcPr>
          <w:p w14:paraId="4C75B245" w14:textId="05ADF5C5" w:rsidR="00A337F7" w:rsidRPr="002F6D83" w:rsidRDefault="008725C2" w:rsidP="00A33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lectrical</w:t>
            </w: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337F7" w:rsidRPr="002F6D83">
              <w:rPr>
                <w:rFonts w:ascii="Times New Roman" w:hAnsi="Times New Roman" w:cs="Times New Roman"/>
                <w:sz w:val="20"/>
                <w:szCs w:val="20"/>
              </w:rPr>
              <w:t>Network analysis (Th/3)</w:t>
            </w:r>
            <w:r w:rsidR="00A337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337F7" w:rsidRPr="002F6D83">
              <w:rPr>
                <w:rFonts w:ascii="Times New Roman" w:hAnsi="Times New Roman" w:cs="Times New Roman"/>
                <w:sz w:val="20"/>
                <w:szCs w:val="20"/>
              </w:rPr>
              <w:t>[EN-214]</w:t>
            </w:r>
          </w:p>
          <w:p w14:paraId="2C20A422" w14:textId="5A44D031" w:rsidR="000C24BA" w:rsidRPr="002F6D83" w:rsidRDefault="00A337F7" w:rsidP="00A33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Dr. Aamir Rashid</w:t>
            </w:r>
          </w:p>
        </w:tc>
      </w:tr>
      <w:tr w:rsidR="00D12C5B" w:rsidRPr="00865530" w14:paraId="5DE0FE86" w14:textId="77777777" w:rsidTr="00AC1780">
        <w:trPr>
          <w:trHeight w:val="79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304070C4" w14:textId="77777777" w:rsidR="00D12C5B" w:rsidRPr="00865530" w:rsidRDefault="00D12C5B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32D8DC" w14:textId="77777777" w:rsidR="00D12C5B" w:rsidRPr="00865530" w:rsidRDefault="00D12C5B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6133" w:type="dxa"/>
            <w:gridSpan w:val="4"/>
            <w:vAlign w:val="center"/>
          </w:tcPr>
          <w:p w14:paraId="03F7FCDD" w14:textId="77777777" w:rsidR="00D12C5B" w:rsidRPr="002F6D83" w:rsidRDefault="00D12C5B" w:rsidP="00D565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Electronic Circuit Design (Th/3) [EN-213]</w:t>
            </w:r>
          </w:p>
          <w:p w14:paraId="29A64D21" w14:textId="5A7CE207" w:rsidR="00D12C5B" w:rsidRPr="002F6D83" w:rsidRDefault="00D12C5B" w:rsidP="00D565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Dr. Azher Ali Zaidi</w:t>
            </w:r>
          </w:p>
        </w:tc>
        <w:tc>
          <w:tcPr>
            <w:tcW w:w="7200" w:type="dxa"/>
            <w:gridSpan w:val="4"/>
            <w:vAlign w:val="center"/>
          </w:tcPr>
          <w:p w14:paraId="1CCCF13A" w14:textId="45D3C9B3" w:rsidR="00D12C5B" w:rsidRDefault="008725C2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lectrical</w:t>
            </w:r>
            <w:r w:rsidR="00D12C5B"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 Network Analysis(Pr/1) </w:t>
            </w:r>
          </w:p>
          <w:p w14:paraId="7D4F0D1E" w14:textId="77777777" w:rsidR="00D12C5B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[EN-214L] G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CB729F0" w14:textId="77777777" w:rsidR="00D12C5B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Shujaat Hussain Shah</w:t>
            </w:r>
          </w:p>
          <w:p w14:paraId="719AE21A" w14:textId="2DE1EBD0" w:rsidR="00D12C5B" w:rsidRPr="002F6D83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Electronics Lab</w:t>
            </w:r>
          </w:p>
        </w:tc>
      </w:tr>
      <w:tr w:rsidR="00DD30CD" w:rsidRPr="00865530" w14:paraId="3186BD9A" w14:textId="77777777" w:rsidTr="008617A8">
        <w:trPr>
          <w:trHeight w:val="713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9136EB" w14:textId="77777777" w:rsidR="00DD30CD" w:rsidRPr="00865530" w:rsidRDefault="00DD30CD" w:rsidP="00423B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F49FDA" w14:textId="77777777" w:rsidR="00DD30CD" w:rsidRPr="00865530" w:rsidRDefault="00DD30CD" w:rsidP="00423B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6133" w:type="dxa"/>
            <w:gridSpan w:val="4"/>
            <w:tcBorders>
              <w:bottom w:val="single" w:sz="4" w:space="0" w:color="auto"/>
            </w:tcBorders>
            <w:vAlign w:val="center"/>
          </w:tcPr>
          <w:p w14:paraId="34010E97" w14:textId="09C39DA1" w:rsidR="004F5933" w:rsidRPr="002F6D83" w:rsidRDefault="004F5933" w:rsidP="004F59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Digital Logic Design (Th/3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[EN-215] </w:t>
            </w:r>
          </w:p>
          <w:p w14:paraId="2D3C9E17" w14:textId="27997413" w:rsidR="00DD30CD" w:rsidRPr="002F6D83" w:rsidRDefault="004F5933" w:rsidP="004F59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Engr. M. Atif Imtiaz</w:t>
            </w:r>
          </w:p>
        </w:tc>
        <w:tc>
          <w:tcPr>
            <w:tcW w:w="3870" w:type="dxa"/>
            <w:gridSpan w:val="2"/>
            <w:tcBorders>
              <w:bottom w:val="single" w:sz="4" w:space="0" w:color="auto"/>
              <w:right w:val="dashed" w:sz="4" w:space="0" w:color="FFFFFF"/>
            </w:tcBorders>
            <w:vAlign w:val="center"/>
          </w:tcPr>
          <w:p w14:paraId="43C742A5" w14:textId="654C7EBD" w:rsidR="002F6D83" w:rsidRDefault="008F59F7" w:rsidP="00DD30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lectrical</w:t>
            </w: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 Network</w:t>
            </w:r>
            <w:r w:rsidR="00DD30CD"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 Analysis</w:t>
            </w:r>
            <w:r w:rsidR="007C21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D30CD"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(Pr/1) </w:t>
            </w:r>
          </w:p>
          <w:p w14:paraId="64719A9C" w14:textId="79425685" w:rsidR="00E86808" w:rsidRDefault="00DD30CD" w:rsidP="00DD30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[EN-214L]</w:t>
            </w:r>
            <w:r w:rsidR="003D368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86808">
              <w:rPr>
                <w:rFonts w:ascii="Times New Roman" w:hAnsi="Times New Roman" w:cs="Times New Roman"/>
                <w:sz w:val="20"/>
                <w:szCs w:val="20"/>
              </w:rPr>
              <w:t>G2</w:t>
            </w:r>
          </w:p>
          <w:p w14:paraId="106B54F7" w14:textId="77777777" w:rsidR="00DD30CD" w:rsidRDefault="001E3808" w:rsidP="001E380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Shujaat Hussain Shah</w:t>
            </w:r>
          </w:p>
          <w:p w14:paraId="08062DF5" w14:textId="00A74CB5" w:rsidR="001E3808" w:rsidRPr="002F6D83" w:rsidRDefault="001E3808" w:rsidP="001E380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Electronics Lab</w:t>
            </w:r>
          </w:p>
        </w:tc>
        <w:tc>
          <w:tcPr>
            <w:tcW w:w="3330" w:type="dxa"/>
            <w:gridSpan w:val="2"/>
            <w:tcBorders>
              <w:left w:val="dashed" w:sz="4" w:space="0" w:color="FFFFFF"/>
              <w:bottom w:val="single" w:sz="4" w:space="0" w:color="auto"/>
            </w:tcBorders>
            <w:vAlign w:val="center"/>
          </w:tcPr>
          <w:p w14:paraId="547CB5E9" w14:textId="77777777" w:rsidR="002F6D83" w:rsidRDefault="00DD30CD" w:rsidP="00DD30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 xml:space="preserve">Digital Logic Design (Pr/1) </w:t>
            </w:r>
          </w:p>
          <w:p w14:paraId="4ABB1F7D" w14:textId="28E7CC8D" w:rsidR="00DD30CD" w:rsidRPr="002F6D83" w:rsidRDefault="00D0416C" w:rsidP="00DD30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EN-215L] G1</w:t>
            </w:r>
          </w:p>
          <w:p w14:paraId="07B3DA47" w14:textId="39B82938" w:rsidR="00DD30CD" w:rsidRPr="002F6D83" w:rsidRDefault="00BE6F93" w:rsidP="00DD30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gr. Sumair Aziz</w:t>
            </w:r>
          </w:p>
          <w:p w14:paraId="5D8424DB" w14:textId="676C33FB" w:rsidR="00DD30CD" w:rsidRPr="002F6D83" w:rsidRDefault="00DD30CD" w:rsidP="00DD30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6D83">
              <w:rPr>
                <w:rFonts w:ascii="Times New Roman" w:hAnsi="Times New Roman" w:cs="Times New Roman"/>
                <w:sz w:val="20"/>
                <w:szCs w:val="20"/>
              </w:rPr>
              <w:t>Digital Electronics Lab&amp; VLSI Lab</w:t>
            </w:r>
          </w:p>
        </w:tc>
      </w:tr>
    </w:tbl>
    <w:p w14:paraId="4696224A" w14:textId="77777777" w:rsidR="00F00424" w:rsidRDefault="004A7AA1" w:rsidP="00FB48C5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F00424" w:rsidRPr="00F00424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00424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Sep 201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</w:p>
    <w:p w14:paraId="7E96249D" w14:textId="41A0386F" w:rsidR="004A7AA1" w:rsidRPr="00F714F9" w:rsidRDefault="00964C1B" w:rsidP="00FB48C5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</w:t>
      </w:r>
      <w:r w:rsidR="00142D22"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964C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</w:t>
      </w:r>
    </w:p>
    <w:p w14:paraId="30591291" w14:textId="3AA1E3F9" w:rsidR="00882C22" w:rsidRDefault="002F6D83" w:rsidP="00F17069">
      <w:pPr>
        <w:ind w:left="-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0BD3C9CA" wp14:editId="654A8211">
            <wp:simplePos x="0" y="0"/>
            <wp:positionH relativeFrom="column">
              <wp:posOffset>7111365</wp:posOffset>
            </wp:positionH>
            <wp:positionV relativeFrom="paragraph">
              <wp:posOffset>3558000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7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82C22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882C22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882C22" w:rsidRPr="00882C22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882C22">
        <w:rPr>
          <w:rFonts w:ascii="Times New Roman" w:hAnsi="Times New Roman" w:cs="Times New Roman"/>
          <w:b/>
          <w:sz w:val="24"/>
          <w:szCs w:val="24"/>
        </w:rPr>
        <w:t>*</w:t>
      </w:r>
      <w:r w:rsidR="00882C2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Lunch &amp; Prayer Break: </w:t>
      </w:r>
      <w:r w:rsidR="00882C22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12:30</w:t>
      </w:r>
      <w:r w:rsidR="00882C2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  <w:r w:rsidR="00882C22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-1:15</w:t>
      </w:r>
      <w:r w:rsidR="00882C2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6107A86C" w14:textId="75AAAF4B" w:rsidR="004A7AA1" w:rsidRDefault="00F17069" w:rsidP="00882C22">
      <w:pPr>
        <w:ind w:left="-720" w:firstLine="720"/>
        <w:rPr>
          <w:rFonts w:ascii="Times New Roman" w:hAnsi="Times New Roman" w:cs="Times New Roman"/>
          <w:sz w:val="24"/>
          <w:szCs w:val="24"/>
        </w:rPr>
      </w:pPr>
      <w:r w:rsidRPr="00F17069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r. Usman Masud</w:t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</w:p>
    <w:p w14:paraId="3A00A383" w14:textId="5B30D396" w:rsidR="00882C22" w:rsidRPr="00581999" w:rsidRDefault="00882C22" w:rsidP="00882C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686018">
        <w:rPr>
          <w:sz w:val="19"/>
          <w:szCs w:val="19"/>
        </w:rPr>
        <w:tab/>
      </w:r>
      <w:r w:rsidRPr="00686018">
        <w:rPr>
          <w:sz w:val="19"/>
          <w:szCs w:val="19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>G1: Roll #s    1, 3, 5, 7, 9, …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82C22">
        <w:rPr>
          <w:rFonts w:ascii="Arial" w:hAnsi="Arial" w:cs="Arial"/>
          <w:b/>
          <w:sz w:val="20"/>
          <w:szCs w:val="20"/>
        </w:rPr>
        <w:t>(Engr. Syed Zohaib Hassan Naqvi)</w:t>
      </w:r>
    </w:p>
    <w:p w14:paraId="458DB6C6" w14:textId="77777777" w:rsidR="00882C22" w:rsidRDefault="00882C22" w:rsidP="00882C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  <w:t>G2: Roll #s    2, 4, 6, 8, 10, …</w:t>
      </w:r>
    </w:p>
    <w:p w14:paraId="0B33F4B0" w14:textId="3C88DB1C" w:rsidR="00F17069" w:rsidRPr="00640B28" w:rsidRDefault="00F17069" w:rsidP="00F17069"/>
    <w:tbl>
      <w:tblPr>
        <w:tblpPr w:leftFromText="180" w:rightFromText="180" w:vertAnchor="text" w:horzAnchor="margin" w:tblpX="-459" w:tblpY="-1031"/>
        <w:tblW w:w="15168" w:type="dxa"/>
        <w:tblLook w:val="04A0" w:firstRow="1" w:lastRow="0" w:firstColumn="1" w:lastColumn="0" w:noHBand="0" w:noVBand="1"/>
      </w:tblPr>
      <w:tblGrid>
        <w:gridCol w:w="15168"/>
      </w:tblGrid>
      <w:tr w:rsidR="005B0F45" w:rsidRPr="00F714F9" w14:paraId="5591FB02" w14:textId="77777777" w:rsidTr="00CD30C7">
        <w:trPr>
          <w:trHeight w:val="495"/>
        </w:trPr>
        <w:tc>
          <w:tcPr>
            <w:tcW w:w="15168" w:type="dxa"/>
            <w:shd w:val="clear" w:color="auto" w:fill="auto"/>
            <w:noWrap/>
            <w:vAlign w:val="bottom"/>
            <w:hideMark/>
          </w:tcPr>
          <w:p w14:paraId="6941D30A" w14:textId="77777777" w:rsidR="005B0F45" w:rsidRPr="008A1084" w:rsidRDefault="005B0F45" w:rsidP="00CD30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1D4A0F76" w14:textId="77777777" w:rsidR="005B0F45" w:rsidRDefault="005B0F45" w:rsidP="00CD30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3D3FD9C4" w14:textId="3F17877C" w:rsidR="005B0F45" w:rsidRPr="008A1084" w:rsidRDefault="005B0F45" w:rsidP="00CD30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5B0F45" w:rsidRPr="00F714F9" w14:paraId="2137A249" w14:textId="77777777" w:rsidTr="00CD30C7">
        <w:trPr>
          <w:trHeight w:val="495"/>
        </w:trPr>
        <w:tc>
          <w:tcPr>
            <w:tcW w:w="15168" w:type="dxa"/>
            <w:shd w:val="clear" w:color="auto" w:fill="auto"/>
            <w:noWrap/>
            <w:vAlign w:val="center"/>
            <w:hideMark/>
          </w:tcPr>
          <w:p w14:paraId="17F758D6" w14:textId="77777777" w:rsidR="005B0F45" w:rsidRDefault="005B0F45" w:rsidP="00CD30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Taxila</w:t>
            </w:r>
          </w:p>
          <w:p w14:paraId="35DF7237" w14:textId="77777777" w:rsidR="005B0F45" w:rsidRDefault="005B0F45" w:rsidP="00CD30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5C576E84" w14:textId="0539E666" w:rsidR="005B0F45" w:rsidRPr="008A1084" w:rsidRDefault="005B0F45" w:rsidP="00CD30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  <w:lang w:val="en-GB" w:eastAsia="en-GB"/>
              </w:rPr>
              <w:drawing>
                <wp:inline distT="0" distB="0" distL="0" distR="0" wp14:anchorId="5D56DA63" wp14:editId="6237796B">
                  <wp:extent cx="902335" cy="74358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335" cy="7435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59864F" w14:textId="708026FA" w:rsidR="005B0F45" w:rsidRPr="00F714F9" w:rsidRDefault="005B0F45" w:rsidP="005B0F45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: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2E08E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st</w:t>
      </w:r>
      <w:r w:rsidR="002E08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mester, 2K19 Session Fall-2019</w:t>
      </w:r>
    </w:p>
    <w:tbl>
      <w:tblPr>
        <w:tblStyle w:val="TableGrid"/>
        <w:tblpPr w:leftFromText="180" w:rightFromText="180" w:vertAnchor="text" w:horzAnchor="margin" w:tblpXSpec="center" w:tblpY="668"/>
        <w:tblW w:w="14575" w:type="dxa"/>
        <w:tblLayout w:type="fixed"/>
        <w:tblLook w:val="04A0" w:firstRow="1" w:lastRow="0" w:firstColumn="1" w:lastColumn="0" w:noHBand="0" w:noVBand="1"/>
      </w:tblPr>
      <w:tblGrid>
        <w:gridCol w:w="1242"/>
        <w:gridCol w:w="1993"/>
        <w:gridCol w:w="1253"/>
        <w:gridCol w:w="97"/>
        <w:gridCol w:w="180"/>
        <w:gridCol w:w="450"/>
        <w:gridCol w:w="2520"/>
        <w:gridCol w:w="2700"/>
        <w:gridCol w:w="1701"/>
        <w:gridCol w:w="2439"/>
      </w:tblGrid>
      <w:tr w:rsidR="005B0F45" w:rsidRPr="00865530" w14:paraId="59119028" w14:textId="77777777" w:rsidTr="00CD30C7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B8282F3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993" w:type="dxa"/>
            <w:shd w:val="clear" w:color="auto" w:fill="BFBFBF" w:themeFill="background1" w:themeFillShade="BF"/>
            <w:vAlign w:val="center"/>
          </w:tcPr>
          <w:p w14:paraId="58E6A707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980" w:type="dxa"/>
            <w:gridSpan w:val="4"/>
            <w:shd w:val="clear" w:color="auto" w:fill="BFBFBF" w:themeFill="background1" w:themeFillShade="BF"/>
            <w:vAlign w:val="center"/>
          </w:tcPr>
          <w:p w14:paraId="23A29009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520" w:type="dxa"/>
            <w:shd w:val="clear" w:color="auto" w:fill="BFBFBF" w:themeFill="background1" w:themeFillShade="BF"/>
            <w:vAlign w:val="center"/>
          </w:tcPr>
          <w:p w14:paraId="2E7C709A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2700" w:type="dxa"/>
            <w:shd w:val="clear" w:color="auto" w:fill="BFBFBF" w:themeFill="background1" w:themeFillShade="BF"/>
            <w:vAlign w:val="center"/>
          </w:tcPr>
          <w:p w14:paraId="76F89AC9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3A56FEDD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9" w:type="dxa"/>
            <w:shd w:val="clear" w:color="auto" w:fill="BFBFBF" w:themeFill="background1" w:themeFillShade="BF"/>
            <w:vAlign w:val="center"/>
          </w:tcPr>
          <w:p w14:paraId="367C4937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5B0F45" w:rsidRPr="00865530" w14:paraId="40DFA6C8" w14:textId="77777777" w:rsidTr="00CD30C7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1D42BD2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6493" w:type="dxa"/>
            <w:gridSpan w:val="6"/>
            <w:shd w:val="clear" w:color="auto" w:fill="BFBFBF" w:themeFill="background1" w:themeFillShade="BF"/>
            <w:vAlign w:val="center"/>
          </w:tcPr>
          <w:p w14:paraId="13A1D03D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:30-</w:t>
            </w: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</w:t>
            </w:r>
          </w:p>
        </w:tc>
        <w:tc>
          <w:tcPr>
            <w:tcW w:w="6840" w:type="dxa"/>
            <w:gridSpan w:val="3"/>
            <w:shd w:val="clear" w:color="auto" w:fill="BFBFBF" w:themeFill="background1" w:themeFillShade="BF"/>
            <w:vAlign w:val="center"/>
          </w:tcPr>
          <w:p w14:paraId="41BE696F" w14:textId="77777777" w:rsidR="005B0F45" w:rsidRPr="00865530" w:rsidRDefault="005B0F45" w:rsidP="00CD3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*</w:t>
            </w: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 3:15</w:t>
            </w:r>
          </w:p>
        </w:tc>
      </w:tr>
      <w:tr w:rsidR="00C70624" w:rsidRPr="00865530" w14:paraId="2B7BE2C1" w14:textId="77777777" w:rsidTr="00762FEE">
        <w:trPr>
          <w:trHeight w:val="1312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5F0E303B" w14:textId="77777777" w:rsidR="00C70624" w:rsidRPr="00865530" w:rsidRDefault="00C70624" w:rsidP="00CD30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5D1EA7" w14:textId="77777777" w:rsidR="00C70624" w:rsidRPr="00865530" w:rsidRDefault="00C70624" w:rsidP="00CD30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3523" w:type="dxa"/>
            <w:gridSpan w:val="4"/>
            <w:tcBorders>
              <w:right w:val="single" w:sz="4" w:space="0" w:color="FFFFFF" w:themeColor="background1"/>
            </w:tcBorders>
            <w:vAlign w:val="center"/>
          </w:tcPr>
          <w:p w14:paraId="156DB0A1" w14:textId="77777777" w:rsidR="00C70624" w:rsidRPr="002F6D83" w:rsidRDefault="00C70624" w:rsidP="00CD30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8FEA4B" w14:textId="77777777" w:rsidR="00C70624" w:rsidRDefault="00C70624" w:rsidP="00C7062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Linear Circuit Analysis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Pr/1) </w:t>
            </w:r>
          </w:p>
          <w:p w14:paraId="1FF1A525" w14:textId="11702032" w:rsidR="00C70624" w:rsidRDefault="00C70624" w:rsidP="00C706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[EN-115L] G2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27CB147" w14:textId="46F77FE1" w:rsidR="00C70624" w:rsidRPr="00FB48C5" w:rsidRDefault="00C70624" w:rsidP="00C706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Engr. Misbah Younis </w:t>
            </w:r>
          </w:p>
          <w:p w14:paraId="77F981D5" w14:textId="04A9B009" w:rsidR="00C70624" w:rsidRDefault="00C70624" w:rsidP="00C706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Electronics Lab</w:t>
            </w:r>
          </w:p>
        </w:tc>
        <w:tc>
          <w:tcPr>
            <w:tcW w:w="2970" w:type="dxa"/>
            <w:gridSpan w:val="2"/>
            <w:tcBorders>
              <w:left w:val="single" w:sz="4" w:space="0" w:color="FFFFFF" w:themeColor="background1"/>
            </w:tcBorders>
            <w:vAlign w:val="center"/>
          </w:tcPr>
          <w:p w14:paraId="1E59760E" w14:textId="26EBD401" w:rsidR="00C70624" w:rsidRDefault="00C70624" w:rsidP="00C7062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Applied Physics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(Pr/1) </w:t>
            </w:r>
          </w:p>
          <w:p w14:paraId="6912B414" w14:textId="69E1B747" w:rsidR="00C70624" w:rsidRDefault="00C70624" w:rsidP="00C706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BH-113]</w:t>
            </w: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G2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BC0B3C3" w14:textId="77777777" w:rsidR="003D2ED7" w:rsidRDefault="003D2ED7" w:rsidP="00C706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Dr. Muhamma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shad </w:t>
            </w:r>
          </w:p>
          <w:p w14:paraId="11409AE0" w14:textId="389A1FBF" w:rsidR="00C70624" w:rsidRPr="002F6D83" w:rsidRDefault="00C70624" w:rsidP="00C706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hysics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r w:rsidR="003D2ED7">
              <w:rPr>
                <w:rFonts w:ascii="Times New Roman" w:hAnsi="Times New Roman" w:cs="Times New Roman"/>
                <w:sz w:val="20"/>
                <w:szCs w:val="20"/>
              </w:rPr>
              <w:t xml:space="preserve"> (BSD)</w:t>
            </w:r>
          </w:p>
        </w:tc>
        <w:tc>
          <w:tcPr>
            <w:tcW w:w="6840" w:type="dxa"/>
            <w:gridSpan w:val="3"/>
            <w:vAlign w:val="center"/>
          </w:tcPr>
          <w:p w14:paraId="50BB7960" w14:textId="77777777" w:rsidR="00C70624" w:rsidRPr="00FB48C5" w:rsidRDefault="00C70624" w:rsidP="00CE17D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Functional English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Th/3) [BH-111]</w:t>
            </w:r>
          </w:p>
          <w:p w14:paraId="7B9C0515" w14:textId="52894C8F" w:rsidR="00C70624" w:rsidRPr="002F6D83" w:rsidRDefault="00D84840" w:rsidP="00B1791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. Sadaf Iftikhar</w:t>
            </w:r>
          </w:p>
        </w:tc>
      </w:tr>
      <w:tr w:rsidR="006221AD" w:rsidRPr="00865530" w14:paraId="758634F0" w14:textId="77777777" w:rsidTr="006221AD">
        <w:trPr>
          <w:trHeight w:val="97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4AB6BDC9" w14:textId="77777777" w:rsidR="006221AD" w:rsidRPr="00865530" w:rsidRDefault="006221AD" w:rsidP="00C6087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F9BA049" w14:textId="77777777" w:rsidR="006221AD" w:rsidRPr="00865530" w:rsidRDefault="006221AD" w:rsidP="00C6087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3343" w:type="dxa"/>
            <w:gridSpan w:val="3"/>
            <w:tcBorders>
              <w:right w:val="dashed" w:sz="4" w:space="0" w:color="FFFFFF" w:themeColor="background1"/>
            </w:tcBorders>
          </w:tcPr>
          <w:p w14:paraId="11EDB6A7" w14:textId="77777777" w:rsidR="006221AD" w:rsidRDefault="006221AD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Electronics Workshop (Pr/1)</w:t>
            </w:r>
          </w:p>
          <w:p w14:paraId="5D045A16" w14:textId="01C92BD0" w:rsidR="006221AD" w:rsidRPr="00FB48C5" w:rsidRDefault="006221AD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EN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6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1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6CB4A57" w14:textId="3441EF34" w:rsidR="006221AD" w:rsidRDefault="006221AD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r. Masood</w:t>
            </w:r>
          </w:p>
          <w:p w14:paraId="1785A0BD" w14:textId="0FEF986A" w:rsidR="006221AD" w:rsidRPr="00FB48C5" w:rsidRDefault="006221AD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Project Lab</w:t>
            </w:r>
          </w:p>
        </w:tc>
        <w:tc>
          <w:tcPr>
            <w:tcW w:w="3150" w:type="dxa"/>
            <w:gridSpan w:val="3"/>
            <w:tcBorders>
              <w:left w:val="dashed" w:sz="4" w:space="0" w:color="FFFFFF" w:themeColor="background1"/>
            </w:tcBorders>
          </w:tcPr>
          <w:p w14:paraId="1BB9B636" w14:textId="77777777" w:rsidR="006221AD" w:rsidRDefault="006221AD" w:rsidP="006221A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Linear Circuit Analysis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Pr/1) </w:t>
            </w:r>
          </w:p>
          <w:p w14:paraId="22F5A216" w14:textId="55B7928C" w:rsidR="006221AD" w:rsidRPr="00FB48C5" w:rsidRDefault="009D15C2" w:rsidP="006221A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[EN-115L] G1</w:t>
            </w:r>
          </w:p>
          <w:p w14:paraId="69BC96F8" w14:textId="77F99947" w:rsidR="006221AD" w:rsidRDefault="006221AD" w:rsidP="006221A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Engr. Misbah Younis </w:t>
            </w:r>
          </w:p>
          <w:p w14:paraId="2D1E9ADB" w14:textId="032CD38E" w:rsidR="006221AD" w:rsidRPr="00FB48C5" w:rsidRDefault="006221AD" w:rsidP="006221A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Electronics Lab</w:t>
            </w:r>
          </w:p>
          <w:p w14:paraId="50E35EE7" w14:textId="2E23B28C" w:rsidR="006221AD" w:rsidRPr="002F6D83" w:rsidRDefault="006221AD" w:rsidP="00C6087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6840" w:type="dxa"/>
            <w:gridSpan w:val="3"/>
            <w:vAlign w:val="center"/>
          </w:tcPr>
          <w:p w14:paraId="1F9FEF06" w14:textId="5CA5E4B9" w:rsidR="009B7FED" w:rsidRPr="009B7FED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>Computer Fundamentals and Programming (Th/2) [CS-114]</w:t>
            </w:r>
          </w:p>
          <w:p w14:paraId="29A3371E" w14:textId="55A17D23" w:rsidR="006221AD" w:rsidRPr="002F6D83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>Engr. Zohaib Hassan Naqvi &amp; Engr. Umar Khan</w:t>
            </w:r>
          </w:p>
        </w:tc>
      </w:tr>
      <w:tr w:rsidR="00015D43" w:rsidRPr="00865530" w14:paraId="314A0229" w14:textId="77777777" w:rsidTr="00BF168E">
        <w:trPr>
          <w:trHeight w:val="902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38A9E07C" w14:textId="77777777" w:rsidR="00015D43" w:rsidRPr="00865530" w:rsidRDefault="00015D43" w:rsidP="00C6087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815D447" w14:textId="77777777" w:rsidR="00015D43" w:rsidRPr="00865530" w:rsidRDefault="00015D43" w:rsidP="00C6087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6493" w:type="dxa"/>
            <w:gridSpan w:val="6"/>
          </w:tcPr>
          <w:p w14:paraId="0D17874E" w14:textId="77777777" w:rsidR="00015D43" w:rsidRPr="00FB48C5" w:rsidRDefault="00015D43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Com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Fundamental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Programming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Pr/1) [CS-114] G2</w:t>
            </w:r>
          </w:p>
          <w:p w14:paraId="5AAE7FBF" w14:textId="3A145D0F" w:rsidR="00015D43" w:rsidRPr="00694001" w:rsidRDefault="0010020E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r. Faheem Saleem</w:t>
            </w:r>
          </w:p>
          <w:p w14:paraId="76DC5C3B" w14:textId="73679601" w:rsidR="00015D43" w:rsidRPr="002F6D83" w:rsidRDefault="00015D43" w:rsidP="009D15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4001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  <w:tc>
          <w:tcPr>
            <w:tcW w:w="6840" w:type="dxa"/>
            <w:gridSpan w:val="3"/>
            <w:vAlign w:val="center"/>
          </w:tcPr>
          <w:p w14:paraId="3FDA6A2D" w14:textId="00FE2F4C" w:rsidR="00015D43" w:rsidRDefault="00015D43" w:rsidP="00B944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Calculus and Analytical Geometry (Th/3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BH-112]</w:t>
            </w:r>
          </w:p>
          <w:p w14:paraId="2B95EA4B" w14:textId="29F0D896" w:rsidR="00015D43" w:rsidRPr="002F6D83" w:rsidRDefault="00015D43" w:rsidP="00B944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0CB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XXXX</w:t>
            </w:r>
          </w:p>
        </w:tc>
      </w:tr>
      <w:tr w:rsidR="009B7FED" w:rsidRPr="00865530" w14:paraId="51EFE613" w14:textId="77777777" w:rsidTr="003B10E5">
        <w:trPr>
          <w:trHeight w:val="79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F419A3C" w14:textId="77777777" w:rsidR="009B7FED" w:rsidRPr="00865530" w:rsidRDefault="009B7FED" w:rsidP="00C6087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2C6EA9C" w14:textId="77777777" w:rsidR="009B7FED" w:rsidRPr="00865530" w:rsidRDefault="009B7FED" w:rsidP="00C6087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6493" w:type="dxa"/>
            <w:gridSpan w:val="6"/>
          </w:tcPr>
          <w:p w14:paraId="1E2A8063" w14:textId="77777777" w:rsidR="009B7FED" w:rsidRPr="00FB48C5" w:rsidRDefault="009B7FED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8C0A90" w14:textId="77777777" w:rsidR="009B7FED" w:rsidRPr="00FB48C5" w:rsidRDefault="009B7FED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Applied Physics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Th/3) [BH-113]</w:t>
            </w:r>
          </w:p>
          <w:p w14:paraId="7F6C149D" w14:textId="4CC4835D" w:rsidR="009B7FED" w:rsidRPr="002F6D83" w:rsidRDefault="009B7FED" w:rsidP="00C608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Dr. Muhamma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rshad</w:t>
            </w:r>
          </w:p>
        </w:tc>
        <w:tc>
          <w:tcPr>
            <w:tcW w:w="6840" w:type="dxa"/>
            <w:gridSpan w:val="3"/>
            <w:vAlign w:val="center"/>
          </w:tcPr>
          <w:p w14:paraId="77A18952" w14:textId="77777777" w:rsidR="009B7FED" w:rsidRPr="00FB48C5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Linear Circuit Analysis (Th/3) [EN-115]</w:t>
            </w:r>
          </w:p>
          <w:p w14:paraId="0B1DFAFD" w14:textId="77777777" w:rsidR="009B7FED" w:rsidRDefault="009B7FED" w:rsidP="009B7FED">
            <w:pPr>
              <w:jc w:val="center"/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Engr. Muhammad Atif Imtiaz</w:t>
            </w:r>
            <w:r>
              <w:t xml:space="preserve"> </w:t>
            </w:r>
          </w:p>
          <w:p w14:paraId="6C0D367A" w14:textId="3FBCB8C0" w:rsidR="009B7FED" w:rsidRPr="002F6D83" w:rsidRDefault="009B7FED" w:rsidP="003D2E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7FED" w:rsidRPr="00865530" w14:paraId="6803513C" w14:textId="77777777" w:rsidTr="009B7FED">
        <w:trPr>
          <w:trHeight w:val="713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5A3533" w14:textId="77777777" w:rsidR="009B7FED" w:rsidRPr="00865530" w:rsidRDefault="009B7FED" w:rsidP="00CD30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EB7DE9C" w14:textId="77777777" w:rsidR="009B7FED" w:rsidRPr="00865530" w:rsidRDefault="009B7FED" w:rsidP="00CD30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3246" w:type="dxa"/>
            <w:gridSpan w:val="2"/>
            <w:tcBorders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11ADEEC4" w14:textId="77777777" w:rsidR="009B7FED" w:rsidRPr="009B7FED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 xml:space="preserve">Electronics Workshop (Pr/1) </w:t>
            </w:r>
          </w:p>
          <w:p w14:paraId="58AD8529" w14:textId="77777777" w:rsidR="009B7FED" w:rsidRPr="009B7FED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>[EN-116] G2</w:t>
            </w:r>
          </w:p>
          <w:p w14:paraId="13DA49F8" w14:textId="77777777" w:rsidR="009B7FED" w:rsidRPr="009B7FED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 xml:space="preserve"> Mr. Masood  </w:t>
            </w:r>
          </w:p>
          <w:p w14:paraId="388FDB60" w14:textId="38545AED" w:rsidR="009B7FED" w:rsidRPr="002F6D83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>Project Lab</w:t>
            </w:r>
          </w:p>
        </w:tc>
        <w:tc>
          <w:tcPr>
            <w:tcW w:w="3247" w:type="dxa"/>
            <w:gridSpan w:val="4"/>
            <w:tcBorders>
              <w:left w:val="single" w:sz="4" w:space="0" w:color="FFFFFF" w:themeColor="background1"/>
              <w:bottom w:val="single" w:sz="4" w:space="0" w:color="auto"/>
            </w:tcBorders>
            <w:vAlign w:val="center"/>
          </w:tcPr>
          <w:p w14:paraId="0C25EFB3" w14:textId="77777777" w:rsidR="009B7FED" w:rsidRPr="009B7FED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>Applied Physics (Pr/1)</w:t>
            </w:r>
          </w:p>
          <w:p w14:paraId="26696618" w14:textId="5F90652F" w:rsidR="009B7FED" w:rsidRPr="009B7FED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>[BH-113]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 xml:space="preserve">G1 </w:t>
            </w:r>
          </w:p>
          <w:p w14:paraId="347E65CF" w14:textId="77777777" w:rsidR="009B7FED" w:rsidRPr="009B7FED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 xml:space="preserve">Dr. Muhammad Arshad </w:t>
            </w:r>
          </w:p>
          <w:p w14:paraId="6F0E0D23" w14:textId="70148DCA" w:rsidR="009B7FED" w:rsidRPr="002F6D83" w:rsidRDefault="009B7FED" w:rsidP="009B7F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7FED">
              <w:rPr>
                <w:rFonts w:ascii="Times New Roman" w:hAnsi="Times New Roman" w:cs="Times New Roman"/>
                <w:sz w:val="20"/>
                <w:szCs w:val="20"/>
              </w:rPr>
              <w:t>Physics Lab (BSD)</w:t>
            </w:r>
          </w:p>
        </w:tc>
        <w:tc>
          <w:tcPr>
            <w:tcW w:w="6840" w:type="dxa"/>
            <w:gridSpan w:val="3"/>
            <w:tcBorders>
              <w:bottom w:val="single" w:sz="4" w:space="0" w:color="auto"/>
            </w:tcBorders>
            <w:vAlign w:val="center"/>
          </w:tcPr>
          <w:p w14:paraId="783ADC39" w14:textId="77777777" w:rsidR="009B7FED" w:rsidRPr="00FB48C5" w:rsidRDefault="009B7FED" w:rsidP="00CE17D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Computer Fundamentals and Programming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Pr/1) [CS-114L]</w:t>
            </w: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G1</w:t>
            </w:r>
          </w:p>
          <w:p w14:paraId="051F76C3" w14:textId="69A09768" w:rsidR="009B7FED" w:rsidRPr="00694001" w:rsidRDefault="009B7FED" w:rsidP="00CE1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r. Faheem Saleem</w:t>
            </w:r>
          </w:p>
          <w:p w14:paraId="5250275F" w14:textId="231BDAA7" w:rsidR="009B7FED" w:rsidRPr="002F6D83" w:rsidRDefault="009B7FED" w:rsidP="00CE1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4001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</w:tr>
    </w:tbl>
    <w:p w14:paraId="2EEE4EAB" w14:textId="6B3475E0" w:rsidR="005B0F45" w:rsidRDefault="005B0F45" w:rsidP="005B0F45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="002E08E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C388B" w:rsidRPr="008C388B">
        <w:rPr>
          <w:rFonts w:ascii="Times New Roman" w:eastAsia="Times New Roman" w:hAnsi="Times New Roman" w:cs="Times New Roman"/>
          <w:color w:val="000000"/>
          <w:sz w:val="24"/>
          <w:szCs w:val="24"/>
        </w:rPr>
        <w:t>14</w:t>
      </w:r>
      <w:r w:rsidR="008C388B" w:rsidRPr="008C388B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8C388B" w:rsidRPr="008C388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41949" w:rsidRPr="008C388B">
        <w:rPr>
          <w:rFonts w:ascii="Times New Roman" w:eastAsia="Times New Roman" w:hAnsi="Times New Roman" w:cs="Times New Roman"/>
          <w:sz w:val="24"/>
          <w:szCs w:val="24"/>
        </w:rPr>
        <w:t>Oct 2019</w:t>
      </w:r>
    </w:p>
    <w:p w14:paraId="3E17FF5C" w14:textId="1BB6B15C" w:rsidR="005B0F45" w:rsidRPr="00F714F9" w:rsidRDefault="005B0F45" w:rsidP="005B0F45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</w:t>
      </w:r>
      <w:bookmarkStart w:id="0" w:name="_GoBack"/>
      <w:bookmarkEnd w:id="0"/>
    </w:p>
    <w:p w14:paraId="39AC3D58" w14:textId="27848C50" w:rsidR="005B0F45" w:rsidRDefault="003D2ED7" w:rsidP="005B0F45">
      <w:pPr>
        <w:ind w:left="-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 wp14:anchorId="62731B2A" wp14:editId="09B68501">
            <wp:simplePos x="0" y="0"/>
            <wp:positionH relativeFrom="column">
              <wp:posOffset>6868655</wp:posOffset>
            </wp:positionH>
            <wp:positionV relativeFrom="paragraph">
              <wp:posOffset>3810272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8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0F4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5B0F4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5B0F45" w:rsidRPr="00882C22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5B0F45">
        <w:rPr>
          <w:rFonts w:ascii="Times New Roman" w:hAnsi="Times New Roman" w:cs="Times New Roman"/>
          <w:b/>
          <w:sz w:val="24"/>
          <w:szCs w:val="24"/>
        </w:rPr>
        <w:t>*</w:t>
      </w:r>
      <w:r w:rsidR="005B0F45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Lunch &amp; Prayer Break: </w:t>
      </w:r>
      <w:r w:rsidR="005B0F45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12:30</w:t>
      </w:r>
      <w:r w:rsidR="005B0F45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  <w:r w:rsidR="005B0F45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-1:15</w:t>
      </w:r>
      <w:r w:rsidR="005B0F45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1FBA3967" w14:textId="311FAEE0" w:rsidR="005B0F45" w:rsidRDefault="005B0F45" w:rsidP="0069219A">
      <w:pPr>
        <w:rPr>
          <w:rFonts w:ascii="Times New Roman" w:hAnsi="Times New Roman" w:cs="Times New Roman"/>
          <w:sz w:val="24"/>
          <w:szCs w:val="24"/>
        </w:rPr>
      </w:pPr>
      <w:r w:rsidRPr="00F17069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9219A">
        <w:rPr>
          <w:rFonts w:ascii="Times New Roman" w:hAnsi="Times New Roman" w:cs="Times New Roman"/>
          <w:sz w:val="24"/>
          <w:szCs w:val="24"/>
        </w:rPr>
        <w:t>Engr. Syed Zohaib Hassan Naqv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638F57E" w14:textId="77777777" w:rsidR="005B0F45" w:rsidRPr="00581999" w:rsidRDefault="005B0F45" w:rsidP="005B0F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686018">
        <w:rPr>
          <w:sz w:val="19"/>
          <w:szCs w:val="19"/>
        </w:rPr>
        <w:tab/>
      </w:r>
      <w:r w:rsidRPr="00686018">
        <w:rPr>
          <w:sz w:val="19"/>
          <w:szCs w:val="19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>G1: Roll #s    1, 3, 5, 7, 9, …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82C22">
        <w:rPr>
          <w:rFonts w:ascii="Arial" w:hAnsi="Arial" w:cs="Arial"/>
          <w:b/>
          <w:sz w:val="20"/>
          <w:szCs w:val="20"/>
        </w:rPr>
        <w:t>(Engr. Syed Zohaib Hassan Naqvi)</w:t>
      </w:r>
    </w:p>
    <w:p w14:paraId="122EAAC8" w14:textId="77777777" w:rsidR="005B0F45" w:rsidRDefault="005B0F45" w:rsidP="005B0F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  <w:t>G2: Roll #s    2, 4, 6, 8, 10, …</w:t>
      </w:r>
    </w:p>
    <w:p w14:paraId="789EEAE3" w14:textId="0F1B3DEC" w:rsidR="005B0F45" w:rsidRPr="00F714F9" w:rsidRDefault="005B0F45" w:rsidP="00F17069">
      <w:pPr>
        <w:rPr>
          <w:rFonts w:ascii="Times New Roman" w:hAnsi="Times New Roman" w:cs="Times New Roman"/>
          <w:sz w:val="24"/>
          <w:szCs w:val="24"/>
        </w:rPr>
      </w:pPr>
    </w:p>
    <w:sectPr w:rsidR="005B0F45" w:rsidRPr="00F714F9" w:rsidSect="00557624">
      <w:pgSz w:w="16839" w:h="11907" w:orient="landscape" w:code="9"/>
      <w:pgMar w:top="45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A9A8A9" w14:textId="77777777" w:rsidR="005C3811" w:rsidRDefault="005C3811" w:rsidP="006130AB">
      <w:pPr>
        <w:spacing w:after="0" w:line="240" w:lineRule="auto"/>
      </w:pPr>
      <w:r>
        <w:separator/>
      </w:r>
    </w:p>
  </w:endnote>
  <w:endnote w:type="continuationSeparator" w:id="0">
    <w:p w14:paraId="246B931D" w14:textId="77777777" w:rsidR="005C3811" w:rsidRDefault="005C3811" w:rsidP="0061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7FB96C" w14:textId="77777777" w:rsidR="005C3811" w:rsidRDefault="005C3811" w:rsidP="006130AB">
      <w:pPr>
        <w:spacing w:after="0" w:line="240" w:lineRule="auto"/>
      </w:pPr>
      <w:r>
        <w:separator/>
      </w:r>
    </w:p>
  </w:footnote>
  <w:footnote w:type="continuationSeparator" w:id="0">
    <w:p w14:paraId="3B4E846F" w14:textId="77777777" w:rsidR="005C3811" w:rsidRDefault="005C3811" w:rsidP="006130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zE3sjQ0tzQ3NbFU0lEKTi0uzszPAykwMqsFAGrxqG0tAAAA"/>
  </w:docVars>
  <w:rsids>
    <w:rsidRoot w:val="006130AB"/>
    <w:rsid w:val="0001108D"/>
    <w:rsid w:val="00012B7F"/>
    <w:rsid w:val="00015D43"/>
    <w:rsid w:val="00020AE3"/>
    <w:rsid w:val="0003316A"/>
    <w:rsid w:val="00043733"/>
    <w:rsid w:val="00045FA1"/>
    <w:rsid w:val="00047F86"/>
    <w:rsid w:val="0005003F"/>
    <w:rsid w:val="0005111A"/>
    <w:rsid w:val="0005536E"/>
    <w:rsid w:val="00056423"/>
    <w:rsid w:val="00056B29"/>
    <w:rsid w:val="0005733A"/>
    <w:rsid w:val="00081BEF"/>
    <w:rsid w:val="00082BAC"/>
    <w:rsid w:val="00085AA9"/>
    <w:rsid w:val="00091493"/>
    <w:rsid w:val="000923AF"/>
    <w:rsid w:val="00093D7B"/>
    <w:rsid w:val="000A6822"/>
    <w:rsid w:val="000C24BA"/>
    <w:rsid w:val="000C30C6"/>
    <w:rsid w:val="000C57F1"/>
    <w:rsid w:val="000D06CA"/>
    <w:rsid w:val="000D5BD4"/>
    <w:rsid w:val="0010020E"/>
    <w:rsid w:val="001220FA"/>
    <w:rsid w:val="00134996"/>
    <w:rsid w:val="00135AAA"/>
    <w:rsid w:val="00142D22"/>
    <w:rsid w:val="001435A9"/>
    <w:rsid w:val="00156239"/>
    <w:rsid w:val="00157E17"/>
    <w:rsid w:val="001875E9"/>
    <w:rsid w:val="001945FF"/>
    <w:rsid w:val="001A0682"/>
    <w:rsid w:val="001D2377"/>
    <w:rsid w:val="001E0AA1"/>
    <w:rsid w:val="001E106E"/>
    <w:rsid w:val="001E3808"/>
    <w:rsid w:val="001F2DFE"/>
    <w:rsid w:val="001F4725"/>
    <w:rsid w:val="002047CE"/>
    <w:rsid w:val="002051C5"/>
    <w:rsid w:val="002141A5"/>
    <w:rsid w:val="0021500C"/>
    <w:rsid w:val="00215125"/>
    <w:rsid w:val="00232E8B"/>
    <w:rsid w:val="00235690"/>
    <w:rsid w:val="0024349B"/>
    <w:rsid w:val="002453D0"/>
    <w:rsid w:val="00246974"/>
    <w:rsid w:val="00246B4D"/>
    <w:rsid w:val="002616BE"/>
    <w:rsid w:val="00265DCA"/>
    <w:rsid w:val="00275A74"/>
    <w:rsid w:val="002859EF"/>
    <w:rsid w:val="002946D1"/>
    <w:rsid w:val="002965EC"/>
    <w:rsid w:val="002A10D9"/>
    <w:rsid w:val="002B4249"/>
    <w:rsid w:val="002B54D3"/>
    <w:rsid w:val="002B672A"/>
    <w:rsid w:val="002C7701"/>
    <w:rsid w:val="002D1D74"/>
    <w:rsid w:val="002D6B99"/>
    <w:rsid w:val="002E08E2"/>
    <w:rsid w:val="002F6D83"/>
    <w:rsid w:val="0030465D"/>
    <w:rsid w:val="003049C3"/>
    <w:rsid w:val="003059AF"/>
    <w:rsid w:val="00305E72"/>
    <w:rsid w:val="003064B3"/>
    <w:rsid w:val="00310EDD"/>
    <w:rsid w:val="00313A1E"/>
    <w:rsid w:val="00323E70"/>
    <w:rsid w:val="00324275"/>
    <w:rsid w:val="00334BD8"/>
    <w:rsid w:val="00336757"/>
    <w:rsid w:val="00337C63"/>
    <w:rsid w:val="003434EF"/>
    <w:rsid w:val="00381875"/>
    <w:rsid w:val="00387A2F"/>
    <w:rsid w:val="0039188C"/>
    <w:rsid w:val="00391973"/>
    <w:rsid w:val="00391D8D"/>
    <w:rsid w:val="00392D26"/>
    <w:rsid w:val="003970E3"/>
    <w:rsid w:val="003A21F2"/>
    <w:rsid w:val="003A2AA1"/>
    <w:rsid w:val="003B2651"/>
    <w:rsid w:val="003D28C5"/>
    <w:rsid w:val="003D29A4"/>
    <w:rsid w:val="003D2ED7"/>
    <w:rsid w:val="003D368D"/>
    <w:rsid w:val="003D4B9E"/>
    <w:rsid w:val="003E05E9"/>
    <w:rsid w:val="003E7607"/>
    <w:rsid w:val="003F5A56"/>
    <w:rsid w:val="003F603E"/>
    <w:rsid w:val="0041127B"/>
    <w:rsid w:val="00423BA6"/>
    <w:rsid w:val="00426426"/>
    <w:rsid w:val="00433F34"/>
    <w:rsid w:val="0043669B"/>
    <w:rsid w:val="00436F15"/>
    <w:rsid w:val="00441C70"/>
    <w:rsid w:val="00442B5E"/>
    <w:rsid w:val="004537D2"/>
    <w:rsid w:val="00456DB3"/>
    <w:rsid w:val="00461B14"/>
    <w:rsid w:val="00463B09"/>
    <w:rsid w:val="00481DA5"/>
    <w:rsid w:val="00485C4E"/>
    <w:rsid w:val="00486B6F"/>
    <w:rsid w:val="00497676"/>
    <w:rsid w:val="004A0B1A"/>
    <w:rsid w:val="004A32AB"/>
    <w:rsid w:val="004A3629"/>
    <w:rsid w:val="004A781D"/>
    <w:rsid w:val="004A7AA1"/>
    <w:rsid w:val="004B0B3D"/>
    <w:rsid w:val="004B1004"/>
    <w:rsid w:val="004B269F"/>
    <w:rsid w:val="004C4FE0"/>
    <w:rsid w:val="004E42B2"/>
    <w:rsid w:val="004F0FD4"/>
    <w:rsid w:val="004F25C0"/>
    <w:rsid w:val="004F5933"/>
    <w:rsid w:val="0050317E"/>
    <w:rsid w:val="00503A70"/>
    <w:rsid w:val="0050475B"/>
    <w:rsid w:val="00525D3C"/>
    <w:rsid w:val="005271AA"/>
    <w:rsid w:val="00530FC0"/>
    <w:rsid w:val="00540444"/>
    <w:rsid w:val="0054323C"/>
    <w:rsid w:val="00546B7E"/>
    <w:rsid w:val="00556CD3"/>
    <w:rsid w:val="00557624"/>
    <w:rsid w:val="0056566A"/>
    <w:rsid w:val="00566A87"/>
    <w:rsid w:val="005674F1"/>
    <w:rsid w:val="0057083C"/>
    <w:rsid w:val="00572739"/>
    <w:rsid w:val="005741A5"/>
    <w:rsid w:val="00581999"/>
    <w:rsid w:val="00583675"/>
    <w:rsid w:val="005A0830"/>
    <w:rsid w:val="005B04BB"/>
    <w:rsid w:val="005B0F45"/>
    <w:rsid w:val="005C3811"/>
    <w:rsid w:val="005D3A77"/>
    <w:rsid w:val="005D4926"/>
    <w:rsid w:val="005E45BE"/>
    <w:rsid w:val="005F65EF"/>
    <w:rsid w:val="00602148"/>
    <w:rsid w:val="00604177"/>
    <w:rsid w:val="006130AB"/>
    <w:rsid w:val="006134AA"/>
    <w:rsid w:val="00613A14"/>
    <w:rsid w:val="006144AE"/>
    <w:rsid w:val="006149C5"/>
    <w:rsid w:val="006221AD"/>
    <w:rsid w:val="00634177"/>
    <w:rsid w:val="00640B28"/>
    <w:rsid w:val="00652DE2"/>
    <w:rsid w:val="00653F17"/>
    <w:rsid w:val="0066477B"/>
    <w:rsid w:val="00667E8F"/>
    <w:rsid w:val="006723A3"/>
    <w:rsid w:val="006756DA"/>
    <w:rsid w:val="006764FD"/>
    <w:rsid w:val="00683B80"/>
    <w:rsid w:val="0069219A"/>
    <w:rsid w:val="00694001"/>
    <w:rsid w:val="006965A5"/>
    <w:rsid w:val="006A5032"/>
    <w:rsid w:val="006B03C8"/>
    <w:rsid w:val="006B67BA"/>
    <w:rsid w:val="006B7C28"/>
    <w:rsid w:val="006D0CD3"/>
    <w:rsid w:val="006E04DB"/>
    <w:rsid w:val="006F11DB"/>
    <w:rsid w:val="006F603B"/>
    <w:rsid w:val="00712EF8"/>
    <w:rsid w:val="00733398"/>
    <w:rsid w:val="00733EF0"/>
    <w:rsid w:val="00735949"/>
    <w:rsid w:val="00740EF6"/>
    <w:rsid w:val="007472BD"/>
    <w:rsid w:val="007476DB"/>
    <w:rsid w:val="007502C1"/>
    <w:rsid w:val="00762FEE"/>
    <w:rsid w:val="007640D4"/>
    <w:rsid w:val="007644C7"/>
    <w:rsid w:val="0076676B"/>
    <w:rsid w:val="007716F3"/>
    <w:rsid w:val="00771F56"/>
    <w:rsid w:val="00776A13"/>
    <w:rsid w:val="00780249"/>
    <w:rsid w:val="00787A04"/>
    <w:rsid w:val="00793F06"/>
    <w:rsid w:val="0079444D"/>
    <w:rsid w:val="007B048D"/>
    <w:rsid w:val="007B7C84"/>
    <w:rsid w:val="007B7D5F"/>
    <w:rsid w:val="007C210F"/>
    <w:rsid w:val="007D57E9"/>
    <w:rsid w:val="007D6B16"/>
    <w:rsid w:val="007E0ACD"/>
    <w:rsid w:val="007F2ED3"/>
    <w:rsid w:val="007F3160"/>
    <w:rsid w:val="008018CA"/>
    <w:rsid w:val="0080723A"/>
    <w:rsid w:val="008160D0"/>
    <w:rsid w:val="00817893"/>
    <w:rsid w:val="00823EEC"/>
    <w:rsid w:val="00845305"/>
    <w:rsid w:val="00846352"/>
    <w:rsid w:val="00846AE5"/>
    <w:rsid w:val="008617A8"/>
    <w:rsid w:val="00864EF2"/>
    <w:rsid w:val="00865530"/>
    <w:rsid w:val="00866929"/>
    <w:rsid w:val="008725C2"/>
    <w:rsid w:val="00882C22"/>
    <w:rsid w:val="00893161"/>
    <w:rsid w:val="008A1084"/>
    <w:rsid w:val="008A3945"/>
    <w:rsid w:val="008A629D"/>
    <w:rsid w:val="008A7929"/>
    <w:rsid w:val="008B0362"/>
    <w:rsid w:val="008C0CB6"/>
    <w:rsid w:val="008C388B"/>
    <w:rsid w:val="008E2B26"/>
    <w:rsid w:val="008E7319"/>
    <w:rsid w:val="008E7642"/>
    <w:rsid w:val="008F59F7"/>
    <w:rsid w:val="009011F2"/>
    <w:rsid w:val="00906ACA"/>
    <w:rsid w:val="00912014"/>
    <w:rsid w:val="0091424A"/>
    <w:rsid w:val="00921789"/>
    <w:rsid w:val="00925E08"/>
    <w:rsid w:val="00927FB0"/>
    <w:rsid w:val="00934EB6"/>
    <w:rsid w:val="00934EC0"/>
    <w:rsid w:val="00945AF4"/>
    <w:rsid w:val="00945BD7"/>
    <w:rsid w:val="00954119"/>
    <w:rsid w:val="009554D2"/>
    <w:rsid w:val="00964C1B"/>
    <w:rsid w:val="009656A2"/>
    <w:rsid w:val="009708FE"/>
    <w:rsid w:val="00971A3C"/>
    <w:rsid w:val="00977878"/>
    <w:rsid w:val="00995D69"/>
    <w:rsid w:val="009975AA"/>
    <w:rsid w:val="009B7FED"/>
    <w:rsid w:val="009C67BD"/>
    <w:rsid w:val="009D15C2"/>
    <w:rsid w:val="009D26F7"/>
    <w:rsid w:val="009D6E19"/>
    <w:rsid w:val="009E211E"/>
    <w:rsid w:val="009E7CA2"/>
    <w:rsid w:val="009F2B9A"/>
    <w:rsid w:val="00A0487F"/>
    <w:rsid w:val="00A23A4D"/>
    <w:rsid w:val="00A337F7"/>
    <w:rsid w:val="00A341D3"/>
    <w:rsid w:val="00A42D01"/>
    <w:rsid w:val="00A47E97"/>
    <w:rsid w:val="00A547CF"/>
    <w:rsid w:val="00A57AC2"/>
    <w:rsid w:val="00A65738"/>
    <w:rsid w:val="00A66A8E"/>
    <w:rsid w:val="00A66CB4"/>
    <w:rsid w:val="00A670DC"/>
    <w:rsid w:val="00A706F0"/>
    <w:rsid w:val="00A71BD5"/>
    <w:rsid w:val="00A772C9"/>
    <w:rsid w:val="00A82F28"/>
    <w:rsid w:val="00A915AF"/>
    <w:rsid w:val="00A9367E"/>
    <w:rsid w:val="00AB562E"/>
    <w:rsid w:val="00AC2B67"/>
    <w:rsid w:val="00AC53EB"/>
    <w:rsid w:val="00AD168B"/>
    <w:rsid w:val="00AF106D"/>
    <w:rsid w:val="00AF2BE8"/>
    <w:rsid w:val="00AF2E9C"/>
    <w:rsid w:val="00B039C5"/>
    <w:rsid w:val="00B122D4"/>
    <w:rsid w:val="00B168DD"/>
    <w:rsid w:val="00B175E3"/>
    <w:rsid w:val="00B17913"/>
    <w:rsid w:val="00B17CE5"/>
    <w:rsid w:val="00B27787"/>
    <w:rsid w:val="00B36CD4"/>
    <w:rsid w:val="00B41949"/>
    <w:rsid w:val="00B57F07"/>
    <w:rsid w:val="00B6125B"/>
    <w:rsid w:val="00B65D1D"/>
    <w:rsid w:val="00B768A8"/>
    <w:rsid w:val="00B80297"/>
    <w:rsid w:val="00B92572"/>
    <w:rsid w:val="00B92F29"/>
    <w:rsid w:val="00B9424E"/>
    <w:rsid w:val="00B94414"/>
    <w:rsid w:val="00B95F58"/>
    <w:rsid w:val="00BA3A05"/>
    <w:rsid w:val="00BE0784"/>
    <w:rsid w:val="00BE115E"/>
    <w:rsid w:val="00BE6F93"/>
    <w:rsid w:val="00BF7E2D"/>
    <w:rsid w:val="00C00D27"/>
    <w:rsid w:val="00C00E99"/>
    <w:rsid w:val="00C027F6"/>
    <w:rsid w:val="00C04C56"/>
    <w:rsid w:val="00C232C0"/>
    <w:rsid w:val="00C32892"/>
    <w:rsid w:val="00C33382"/>
    <w:rsid w:val="00C409A5"/>
    <w:rsid w:val="00C500A9"/>
    <w:rsid w:val="00C55FE4"/>
    <w:rsid w:val="00C60876"/>
    <w:rsid w:val="00C70624"/>
    <w:rsid w:val="00C7505A"/>
    <w:rsid w:val="00C85245"/>
    <w:rsid w:val="00C86CAD"/>
    <w:rsid w:val="00C90E78"/>
    <w:rsid w:val="00C95C62"/>
    <w:rsid w:val="00CA2CCD"/>
    <w:rsid w:val="00CB2103"/>
    <w:rsid w:val="00CB5EA1"/>
    <w:rsid w:val="00CC3D96"/>
    <w:rsid w:val="00CC5077"/>
    <w:rsid w:val="00CC60F8"/>
    <w:rsid w:val="00CD41DD"/>
    <w:rsid w:val="00CD440E"/>
    <w:rsid w:val="00CD5627"/>
    <w:rsid w:val="00CD589A"/>
    <w:rsid w:val="00CE17D6"/>
    <w:rsid w:val="00CE519C"/>
    <w:rsid w:val="00CF5D8D"/>
    <w:rsid w:val="00D0416C"/>
    <w:rsid w:val="00D11200"/>
    <w:rsid w:val="00D12C5B"/>
    <w:rsid w:val="00D151D2"/>
    <w:rsid w:val="00D2420F"/>
    <w:rsid w:val="00D31ED8"/>
    <w:rsid w:val="00D44545"/>
    <w:rsid w:val="00D55B62"/>
    <w:rsid w:val="00D56556"/>
    <w:rsid w:val="00D642AB"/>
    <w:rsid w:val="00D70B01"/>
    <w:rsid w:val="00D70F93"/>
    <w:rsid w:val="00D72496"/>
    <w:rsid w:val="00D77004"/>
    <w:rsid w:val="00D801E2"/>
    <w:rsid w:val="00D805BC"/>
    <w:rsid w:val="00D84840"/>
    <w:rsid w:val="00D851A3"/>
    <w:rsid w:val="00D91330"/>
    <w:rsid w:val="00D97E6D"/>
    <w:rsid w:val="00DD0D86"/>
    <w:rsid w:val="00DD30CD"/>
    <w:rsid w:val="00DD486A"/>
    <w:rsid w:val="00DD7D45"/>
    <w:rsid w:val="00DD7ED0"/>
    <w:rsid w:val="00DE4B6E"/>
    <w:rsid w:val="00DF0762"/>
    <w:rsid w:val="00DF2AFF"/>
    <w:rsid w:val="00DF43E2"/>
    <w:rsid w:val="00DF4837"/>
    <w:rsid w:val="00E01767"/>
    <w:rsid w:val="00E026E9"/>
    <w:rsid w:val="00E04FC0"/>
    <w:rsid w:val="00E11DC4"/>
    <w:rsid w:val="00E162CC"/>
    <w:rsid w:val="00E4397D"/>
    <w:rsid w:val="00E55ECF"/>
    <w:rsid w:val="00E7677F"/>
    <w:rsid w:val="00E86808"/>
    <w:rsid w:val="00E86D68"/>
    <w:rsid w:val="00E87058"/>
    <w:rsid w:val="00E92A0E"/>
    <w:rsid w:val="00EB5E5E"/>
    <w:rsid w:val="00EC0589"/>
    <w:rsid w:val="00EC10FC"/>
    <w:rsid w:val="00EC47D0"/>
    <w:rsid w:val="00ED018D"/>
    <w:rsid w:val="00ED0973"/>
    <w:rsid w:val="00ED0CB5"/>
    <w:rsid w:val="00ED4396"/>
    <w:rsid w:val="00EE2C28"/>
    <w:rsid w:val="00EE6802"/>
    <w:rsid w:val="00EF70E6"/>
    <w:rsid w:val="00F00424"/>
    <w:rsid w:val="00F05B7A"/>
    <w:rsid w:val="00F05EE4"/>
    <w:rsid w:val="00F15CC8"/>
    <w:rsid w:val="00F15F43"/>
    <w:rsid w:val="00F17069"/>
    <w:rsid w:val="00F20C41"/>
    <w:rsid w:val="00F227CF"/>
    <w:rsid w:val="00F23ADE"/>
    <w:rsid w:val="00F268F3"/>
    <w:rsid w:val="00F26DE3"/>
    <w:rsid w:val="00F360FD"/>
    <w:rsid w:val="00F41559"/>
    <w:rsid w:val="00F46ECD"/>
    <w:rsid w:val="00F47BB7"/>
    <w:rsid w:val="00F63391"/>
    <w:rsid w:val="00F63495"/>
    <w:rsid w:val="00F714F9"/>
    <w:rsid w:val="00F762ED"/>
    <w:rsid w:val="00F83192"/>
    <w:rsid w:val="00F8343B"/>
    <w:rsid w:val="00F90A71"/>
    <w:rsid w:val="00F958E5"/>
    <w:rsid w:val="00FB1DAA"/>
    <w:rsid w:val="00FB436F"/>
    <w:rsid w:val="00FB48C5"/>
    <w:rsid w:val="00FB4B8A"/>
    <w:rsid w:val="00FB5552"/>
    <w:rsid w:val="00FE0B53"/>
    <w:rsid w:val="00FE558A"/>
    <w:rsid w:val="00FF32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BC644"/>
  <w15:docId w15:val="{C7D5BDD3-7896-4F6A-BF88-7BD60CACB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B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6130A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30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30AB"/>
    <w:rPr>
      <w:vertAlign w:val="superscript"/>
    </w:rPr>
  </w:style>
  <w:style w:type="table" w:styleId="TableGrid">
    <w:name w:val="Table Grid"/>
    <w:basedOn w:val="TableNormal"/>
    <w:uiPriority w:val="59"/>
    <w:rsid w:val="00E04F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1D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D8D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39197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B7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C28"/>
  </w:style>
  <w:style w:type="paragraph" w:styleId="Footer">
    <w:name w:val="footer"/>
    <w:basedOn w:val="Normal"/>
    <w:link w:val="FooterChar"/>
    <w:uiPriority w:val="99"/>
    <w:unhideWhenUsed/>
    <w:rsid w:val="006B7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C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554847-E215-4C65-B0C4-D3FA6A8B7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4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ia</dc:creator>
  <cp:lastModifiedBy>Abubakar</cp:lastModifiedBy>
  <cp:revision>189</cp:revision>
  <cp:lastPrinted>2019-09-25T05:59:00Z</cp:lastPrinted>
  <dcterms:created xsi:type="dcterms:W3CDTF">2018-09-05T07:25:00Z</dcterms:created>
  <dcterms:modified xsi:type="dcterms:W3CDTF">2019-10-14T05:49:00Z</dcterms:modified>
</cp:coreProperties>
</file>